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0FB2" w:rsidRPr="00FE666B" w:rsidRDefault="00F85EAB" w:rsidP="009A3C15">
      <w:pPr>
        <w:tabs>
          <w:tab w:val="left" w:pos="3005"/>
        </w:tabs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1934845</wp:posOffset>
                </wp:positionH>
                <wp:positionV relativeFrom="paragraph">
                  <wp:posOffset>1200150</wp:posOffset>
                </wp:positionV>
                <wp:extent cx="2349500" cy="231140"/>
                <wp:effectExtent l="1270" t="0" r="1905" b="0"/>
                <wp:wrapNone/>
                <wp:docPr id="39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9500" cy="231140"/>
                          <a:chOff x="0" y="0"/>
                          <a:chExt cx="20655" cy="1828"/>
                        </a:xfrm>
                      </wpg:grpSpPr>
                      <pic:pic xmlns:pic="http://schemas.openxmlformats.org/drawingml/2006/picture">
                        <pic:nvPicPr>
                          <pic:cNvPr id="40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" cy="18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1" name="Text Box 72"/>
                        <wps:cNvSpPr txBox="1">
                          <a:spLocks noChangeArrowheads="1"/>
                        </wps:cNvSpPr>
                        <wps:spPr bwMode="auto">
                          <a:xfrm>
                            <a:off x="2557" y="0"/>
                            <a:ext cx="18098" cy="18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C7ACB" w:rsidRDefault="00796FF7" w:rsidP="00BC7ACB">
                              <w:r>
                                <w:t>dikshap737</w:t>
                              </w:r>
                              <w:r w:rsidR="001B2BC7">
                                <w:t>@gmail.com</w:t>
                              </w:r>
                            </w:p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0" o:spid="_x0000_s1026" style="position:absolute;margin-left:152.35pt;margin-top:94.5pt;width:185pt;height:18.2pt;z-index:251698176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">
                <v:shape id="Picture 71" o:spid="_x0000_s1027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dDFPm+AAAA2wAAAA8AAABkcnMvZG93bnJldi54bWxET8uKwjAU3Q/4D+EKbgZNFRGppqLCwMAs&#10;fLu+NLcPbG5KE22drzcLweXhvJerzlTiQY0rLSsYjyIQxKnVJecKzqef4RyE88gaK8uk4EkOVknv&#10;a4mxti0f6HH0uQgh7GJUUHhfx1K6tCCDbmRr4sBltjHoA2xyqRtsQ7ip5CSKZtJgyaGhwJq2BaW3&#10;490ouDyr9P6Nm2u237V/buMJ/ztSatDv1gsQnjr/Eb/dv1rBNKwPX8IPkMkL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BdDFPm+AAAA2wAAAA8AAAAAAAAAAAAAAAAAnwIAAGRy&#10;cy9kb3ducmV2LnhtbFBLBQYAAAAABAAEAPcAAACKAwAAAAA=&#10;">
                  <v:imagedata r:id="rId9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2" o:spid="_x0000_s1028" type="#_x0000_t202" style="position:absolute;left:2557;width:18098;height:18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G/dzMYA&#10;AADbAAAADwAAAGRycy9kb3ducmV2LnhtbESPX0vDQBDE34V+h2MLfbOXSJESey2iFvrgn1pb0Lc1&#10;tybB3F6426bx23tCwcdhZn7DLFaDa1VPITaeDeTTDBRx6W3DlYH92/pyDioKssXWMxn4oQir5ehi&#10;gYX1J36lfieVShCOBRqoRbpC61jW5DBOfUecvC8fHEqSodI24CnBXauvsuxaO2w4LdTY0V1N5ffu&#10;6Ay07zE8fmby0d9XT7J90cfDQ/5szGQ83N6AEhrkP3xub6yBWQ5/X9IP0M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G/dzMYAAADbAAAADwAAAAAAAAAAAAAAAACYAgAAZHJz&#10;L2Rvd25yZXYueG1sUEsFBgAAAAAEAAQA9QAAAIsDAAAAAA==&#10;" filled="f" stroked="f" strokeweight=".5pt">
                  <v:textbox inset="0,0,0,0">
                    <w:txbxContent>
                      <w:p w:rsidR="00BC7ACB" w:rsidRDefault="00796FF7" w:rsidP="00BC7ACB">
                        <w:r>
                          <w:t>dikshap737</w:t>
                        </w:r>
                        <w:r w:rsidR="001B2BC7">
                          <w:t>@gmail.com</w:t>
                        </w:r>
                      </w:p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1881505</wp:posOffset>
                </wp:positionH>
                <wp:positionV relativeFrom="paragraph">
                  <wp:posOffset>910590</wp:posOffset>
                </wp:positionV>
                <wp:extent cx="2717165" cy="177165"/>
                <wp:effectExtent l="5080" t="5715" r="1905" b="0"/>
                <wp:wrapNone/>
                <wp:docPr id="36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7165" cy="177165"/>
                          <a:chOff x="0" y="0"/>
                          <a:chExt cx="18959" cy="1828"/>
                        </a:xfrm>
                      </wpg:grpSpPr>
                      <pic:pic xmlns:pic="http://schemas.openxmlformats.org/drawingml/2006/picture">
                        <pic:nvPicPr>
                          <pic:cNvPr id="37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" cy="18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8" name="Text Box 69"/>
                        <wps:cNvSpPr txBox="1">
                          <a:spLocks noChangeArrowheads="1"/>
                        </wps:cNvSpPr>
                        <wps:spPr bwMode="auto">
                          <a:xfrm>
                            <a:off x="2558" y="0"/>
                            <a:ext cx="16401" cy="1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52482" w:rsidRPr="00552482" w:rsidRDefault="00E4658D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7206616545, 9896667037</w:t>
                              </w:r>
                              <w:r w:rsidR="00796FF7">
                                <w:rPr>
                                  <w:color w:val="000000" w:themeColor="text1"/>
                                </w:rPr>
                                <w:t xml:space="preserve"> </w:t>
                              </w:r>
                              <w:r w:rsidR="002A6A26">
                                <w:rPr>
                                  <w:color w:val="000000" w:themeColor="text1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7" o:spid="_x0000_s1029" style="position:absolute;margin-left:148.15pt;margin-top:71.7pt;width:213.95pt;height:13.95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">
                <v:shape id="Picture 68" o:spid="_x0000_s1030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FNdQDFAAAA2wAAAA8AAABkcnMvZG93bnJldi54bWxEj0FrAjEUhO8F/0N4greatUJtt0aRUkt7&#10;ENHqwdvr5rkJ3bwsm6i7/94IQo/DzHzDTOetq8SZmmA9KxgNMxDEhdeWSwW7n+XjC4gQkTVWnklB&#10;RwHms97DFHPtL7yh8zaWIkE45KjAxFjnUobCkMMw9DVx8o6+cRiTbEqpG7wkuKvkU5Y9S4eW04LB&#10;mt4NFX/bk1PQ6s3eFp39CK+ThVl3q8Pn7vdbqUG/XbyBiNTG//C9/aUVjCdw+5J+gJxd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BTXUAxQAAANsAAAAPAAAAAAAAAAAAAAAA&#10;AJ8CAABkcnMvZG93bnJldi54bWxQSwUGAAAAAAQABAD3AAAAkQMAAAAA&#10;">
                  <v:imagedata r:id="rId11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9" o:spid="_x0000_s1031" type="#_x0000_t202" style="position:absolute;left:2558;width:16401;height:17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MHLMMA&#10;AADbAAAADwAAAGRycy9kb3ducmV2LnhtbERPTU/CQBC9m/gfNmPiTbZAYkxlIUYl4aAgIAnchu7Y&#10;NnZnm92hlH/PHkw8vrzvyax3jeooxNqzgeEgA0VceFtzaeB7O394AhUF2WLjmQxcKMJsenszwdz6&#10;M6+p20ipUgjHHA1UIm2udSwqchgHviVO3I8PDiXBUGob8JzCXaNHWfaoHdacGips6bWi4ndzcgaa&#10;fQwfx0wO3Vv5KV8rfdq9D5fG3N/1L8+ghHr5F/+5F9bAOI1NX9IP0NMr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VMHLMMAAADbAAAADwAAAAAAAAAAAAAAAACYAgAAZHJzL2Rv&#10;d25yZXYueG1sUEsFBgAAAAAEAAQA9QAAAIgDAAAAAA==&#10;" filled="f" stroked="f" strokeweight=".5pt">
                  <v:textbox inset="0,0,0,0">
                    <w:txbxContent>
                      <w:p w:rsidR="00552482" w:rsidRPr="00552482" w:rsidRDefault="00E4658D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7206616545, 9896667037</w:t>
                        </w:r>
                        <w:r w:rsidR="00796FF7">
                          <w:rPr>
                            <w:color w:val="000000" w:themeColor="text1"/>
                          </w:rPr>
                          <w:t xml:space="preserve"> </w:t>
                        </w:r>
                        <w:r w:rsidR="002A6A26">
                          <w:rPr>
                            <w:color w:val="000000" w:themeColor="text1"/>
                          </w:rPr>
                          <w:tab/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605790"/>
                <wp:effectExtent l="0" t="0" r="6350" b="3810"/>
                <wp:wrapNone/>
                <wp:docPr id="5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79800" cy="6057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1341A6" w:rsidRDefault="00796FF7" w:rsidP="008B6B6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ADDRESS: 3856, KACHA</w:t>
                            </w:r>
                            <w:r w:rsidRPr="001341A6">
                              <w:rPr>
                                <w:sz w:val="28"/>
                                <w:szCs w:val="28"/>
                              </w:rPr>
                              <w:t xml:space="preserve"> BAZA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R, AMBALA CANTT,-133001 HARYANA</w:t>
                            </w: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1B2BC7" w:rsidRPr="007D5DBA" w:rsidRDefault="001B2BC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2" o:spid="_x0000_s1032" type="#_x0000_t202" style="position:absolute;margin-left:142.3pt;margin-top:27.05pt;width:274pt;height:47.7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" filled="f" stroked="f" strokeweight=".5pt">
                <v:path arrowok="t"/>
                <v:textbox inset="0,0,0,0">
                  <w:txbxContent>
                    <w:p w:rsidR="008B6B65" w:rsidRPr="001341A6" w:rsidRDefault="00796FF7" w:rsidP="008B6B65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ADDRESS: 3856, KACHA</w:t>
                      </w:r>
                      <w:r w:rsidRPr="001341A6">
                        <w:rPr>
                          <w:sz w:val="28"/>
                          <w:szCs w:val="28"/>
                        </w:rPr>
                        <w:t xml:space="preserve"> BAZA</w:t>
                      </w:r>
                      <w:r>
                        <w:rPr>
                          <w:sz w:val="28"/>
                          <w:szCs w:val="28"/>
                        </w:rPr>
                        <w:t>R, AMBALA CANTT,-133001 HARYANA</w:t>
                      </w: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1B2BC7" w:rsidRPr="007D5DBA" w:rsidRDefault="001B2BC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column">
                  <wp:posOffset>1807210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Default="00796FF7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>DIKSHA KASHYAP</w:t>
                            </w:r>
                            <w:r w:rsidR="002A6A26">
                              <w:rPr>
                                <w:b/>
                                <w:sz w:val="50"/>
                                <w:szCs w:val="50"/>
                              </w:rPr>
                              <w:tab/>
                            </w:r>
                          </w:p>
                          <w:p w:rsidR="002A6A26" w:rsidRPr="007D5DBA" w:rsidRDefault="002A6A26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3" type="#_x0000_t202" style="position:absolute;margin-left:142.3pt;margin-top:-3.35pt;width:245.3pt;height:30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" filled="f" stroked="f" strokeweight=".5pt">
                <v:path arrowok="t"/>
                <v:textbox inset="0,0,0,0">
                  <w:txbxContent>
                    <w:p w:rsidR="007D5DBA" w:rsidRDefault="00796FF7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r>
                        <w:rPr>
                          <w:b/>
                          <w:sz w:val="50"/>
                          <w:szCs w:val="50"/>
                        </w:rPr>
                        <w:t>DIKSHA KASHYAP</w:t>
                      </w:r>
                      <w:r w:rsidR="002A6A26">
                        <w:rPr>
                          <w:b/>
                          <w:sz w:val="50"/>
                          <w:szCs w:val="50"/>
                        </w:rPr>
                        <w:tab/>
                      </w:r>
                    </w:p>
                    <w:p w:rsidR="002A6A26" w:rsidRPr="007D5DBA" w:rsidRDefault="002A6A26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A2163">
        <w:rPr>
          <w:noProof/>
        </w:rPr>
        <w:drawing>
          <wp:inline distT="0" distB="0" distL="0" distR="0">
            <wp:extent cx="1172738" cy="1331843"/>
            <wp:effectExtent l="0" t="0" r="0" b="0"/>
            <wp:docPr id="2" name="Picture 2" descr="C:\Users\pc\AppData\Local\Microsoft\Windows\Temporary Internet Files\Content.Word\IMG-20190102-WA00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c\AppData\Local\Microsoft\Windows\Temporary Internet Files\Content.Word\IMG-20190102-WA0007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2845" cy="1331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A3C15">
        <w:rPr>
          <w:b/>
          <w:sz w:val="50"/>
          <w:szCs w:val="50"/>
        </w:rPr>
        <w:tab/>
      </w:r>
    </w:p>
    <w:p w:rsidR="009C2AA3" w:rsidRDefault="009C2AA3" w:rsidP="006A4275">
      <w:pPr>
        <w:spacing w:line="240" w:lineRule="auto"/>
        <w:rPr>
          <w:b/>
          <w:sz w:val="28"/>
          <w:szCs w:val="28"/>
        </w:rPr>
      </w:pPr>
    </w:p>
    <w:p w:rsidR="001341A6" w:rsidRDefault="00F85EAB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-323215</wp:posOffset>
                </wp:positionH>
                <wp:positionV relativeFrom="paragraph">
                  <wp:posOffset>306705</wp:posOffset>
                </wp:positionV>
                <wp:extent cx="6640830" cy="525780"/>
                <wp:effectExtent l="10160" t="1905" r="16510" b="5715"/>
                <wp:wrapNone/>
                <wp:docPr id="31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32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3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4" name="Straight Connector 12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4" o:spid="_x0000_s1034" style="position:absolute;margin-left:-25.45pt;margin-top:24.15pt;width:522.9pt;height:41.4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">
                <v:shape id="Picture 10" o:spid="_x0000_s1035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CdtPvCAAAA2wAAAA8AAABkcnMvZG93bnJldi54bWxEj0GLwjAUhO+C/yE8wZumuiDSbSqLIggL&#10;inUPe3w2b9uuzUttotZ/bwTB4zAz3zDJojO1uFLrKssKJuMIBHFudcWFgp/DejQH4TyyxtoyKbiT&#10;g0Xa7yUYa3vjPV0zX4gAYRejgtL7JpbS5SUZdGPbEAfvz7YGfZBtIXWLtwA3tZxG0UwarDgslNjQ&#10;sqT8lF2Mgu3x/7vh88weaXf6jbJuySvOlBoOuq9PEJ46/w6/2hut4GMKzy/hB8j0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QnbT7wgAAANsAAAAPAAAAAAAAAAAAAAAAAJ8C&#10;AABkcnMvZG93bnJldi54bWxQSwUGAAAAAAQABAD3AAAAjgMAAAAA&#10;">
                  <v:imagedata r:id="rId14" o:title=""/>
                  <v:path arrowok="t"/>
                </v:shape>
                <v:shape id="Text Box 11" o:spid="_x0000_s1036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/eVXcUA&#10;AADbAAAADwAAAGRycy9kb3ducmV2LnhtbESPX2vCQBDE3wt+h2MF3+rFCqWkniK2BR/6T22hvq25&#10;NQnm9sLdGtNv3ysU+jjMzG+Y2aJ3jeooxNqzgck4A0VceFtzaeBj93R9ByoKssXGMxn4pgiL+eBq&#10;hrn1F95Qt5VSJQjHHA1UIm2udSwqchjHviVO3tEHh5JkKLUNeElw1+ibLLvVDmtOCxW2tKqoOG3P&#10;zkDzFcPzIZN991C+yPubPn8+Tl6NGQ375T0ooV7+w3/ttTUwncLvl/QD9Pw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95VdxQAAANsAAAAPAAAAAAAAAAAAAAAAAJgCAABkcnMv&#10;ZG93bnJldi54bWxQSwUGAAAAAAQABAD1AAAAigMAAAAA&#10;" filled="f" stroked="f" strokeweight=".5pt">
                  <v:textbox inset="0,0,0,0">
                    <w:txbxContent>
                      <w:p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37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pOxUsIAAADbAAAADwAAAGRycy9kb3ducmV2LnhtbESPQYvCMBSE78L+h/AW9qbpuiJSjcVV&#10;Kh48aN3DHh/Nsy02L6WJtf57Iwgeh5n5hlkkvalFR62rLCv4HkUgiHOrKy4U/J3S4QyE88gaa8uk&#10;4E4OkuXHYIGxtjc+Upf5QgQIuxgVlN43sZQuL8mgG9mGOHhn2xr0QbaF1C3eAtzUchxFU2mw4rBQ&#10;YkPrkvJLdjUKzGHfHKP/TbZN01+7ncg9o8yV+vrsV3MQnnr/Dr/aO63gZwLPL+EHyO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mpOxUsIAAADbAAAADwAAAAAAAAAAAAAA&#10;AAChAgAAZHJzL2Rvd25yZXYueG1sUEsFBgAAAAAEAAQA+QAAAJADAAAAAA==&#10;" strokecolor="#5b9bd5 [3204]" strokeweight="1.25pt">
                  <v:stroke joinstyle="miter"/>
                </v:line>
              </v:group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1836420</wp:posOffset>
                </wp:positionH>
                <wp:positionV relativeFrom="paragraph">
                  <wp:posOffset>224790</wp:posOffset>
                </wp:positionV>
                <wp:extent cx="822960" cy="220980"/>
                <wp:effectExtent l="0" t="0" r="15240" b="7620"/>
                <wp:wrapNone/>
                <wp:docPr id="3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22960" cy="220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0E0EF5" w:rsidRDefault="007D5DBA" w:rsidP="007D5DBA">
                            <w:pPr>
                              <w:spacing w:line="192" w:lineRule="auto"/>
                              <w:rPr>
                                <w:b/>
                                <w:color w:val="3E7B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38" type="#_x0000_t202" style="position:absolute;margin-left:144.6pt;margin-top:17.7pt;width:64.8pt;height:17.4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" filled="f" stroked="f" strokeweight=".5pt">
                <v:path arrowok="t"/>
                <v:textbox inset="0,0,0,0">
                  <w:txbxContent>
                    <w:p w:rsidR="007D5DBA" w:rsidRPr="000E0EF5" w:rsidRDefault="007D5DBA" w:rsidP="007D5DBA">
                      <w:pPr>
                        <w:spacing w:line="192" w:lineRule="auto"/>
                        <w:rPr>
                          <w:b/>
                          <w:color w:val="3E7BB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2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1B2BC7" w:rsidRDefault="007D5DBA" w:rsidP="001B2BC7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39" type="#_x0000_t202" style="position:absolute;margin-left:0;margin-top:18.3pt;width:102.6pt;height:27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" filled="f" stroked="f" strokeweight=".5pt">
                <v:path arrowok="t"/>
                <v:textbox inset="0,0,0,0">
                  <w:txbxContent>
                    <w:p w:rsidR="007D5DBA" w:rsidRPr="001B2BC7" w:rsidRDefault="007D5DBA" w:rsidP="001B2BC7"/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683840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110489</wp:posOffset>
                </wp:positionV>
                <wp:extent cx="4819650" cy="0"/>
                <wp:effectExtent l="0" t="0" r="19050" b="19050"/>
                <wp:wrapNone/>
                <wp:docPr id="53" name="Straight Connector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81965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53" o:spid="_x0000_s1026" style="position:absolute;z-index:2516838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" strokecolor="#5b9bd5 [3204]" strokeweight="1.25pt">
                <v:stroke joinstyle="miter"/>
                <o:lock v:ext="edit" shapetype="f"/>
              </v:lin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8890</wp:posOffset>
                </wp:positionH>
                <wp:positionV relativeFrom="paragraph">
                  <wp:posOffset>45720</wp:posOffset>
                </wp:positionV>
                <wp:extent cx="525780" cy="381000"/>
                <wp:effectExtent l="0" t="0" r="7620" b="0"/>
                <wp:wrapNone/>
                <wp:docPr id="2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2578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2A6A26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40" type="#_x0000_t202" style="position:absolute;margin-left:.7pt;margin-top:3.6pt;width:41.4pt;height:30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" filled="f" stroked="f" strokeweight=".5pt">
                <v:path arrowok="t"/>
                <v:textbox inset="0,0,0,0">
                  <w:txbxContent>
                    <w:p w:rsidR="007D5DBA" w:rsidRPr="007D5DBA" w:rsidRDefault="002A6A26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:rsidR="00A525F3" w:rsidRPr="001341A6" w:rsidRDefault="00A525F3" w:rsidP="006A4275">
      <w:pPr>
        <w:spacing w:line="240" w:lineRule="auto"/>
        <w:rPr>
          <w:b/>
          <w:sz w:val="28"/>
          <w:szCs w:val="28"/>
        </w:rPr>
      </w:pPr>
    </w:p>
    <w:p w:rsidR="00FE666B" w:rsidRDefault="00FE666B" w:rsidP="006A4275">
      <w:pPr>
        <w:spacing w:line="240" w:lineRule="auto"/>
        <w:rPr>
          <w:b/>
        </w:rPr>
      </w:pPr>
    </w:p>
    <w:p w:rsidR="00FE666B" w:rsidRDefault="00FE666B" w:rsidP="006A4275">
      <w:pPr>
        <w:spacing w:line="240" w:lineRule="auto"/>
        <w:rPr>
          <w:b/>
        </w:rPr>
      </w:pPr>
    </w:p>
    <w:tbl>
      <w:tblPr>
        <w:tblStyle w:val="TableGrid"/>
        <w:tblpPr w:leftFromText="180" w:rightFromText="180" w:vertAnchor="text" w:horzAnchor="margin" w:tblpY="-19"/>
        <w:tblW w:w="9648" w:type="dxa"/>
        <w:tblLayout w:type="fixed"/>
        <w:tblLook w:val="04A0" w:firstRow="1" w:lastRow="0" w:firstColumn="1" w:lastColumn="0" w:noHBand="0" w:noVBand="1"/>
      </w:tblPr>
      <w:tblGrid>
        <w:gridCol w:w="1518"/>
        <w:gridCol w:w="1894"/>
        <w:gridCol w:w="2006"/>
        <w:gridCol w:w="2610"/>
        <w:gridCol w:w="1620"/>
      </w:tblGrid>
      <w:tr w:rsidR="004A7D3E" w:rsidTr="004A7D3E">
        <w:trPr>
          <w:trHeight w:val="443"/>
        </w:trPr>
        <w:tc>
          <w:tcPr>
            <w:tcW w:w="1518" w:type="dxa"/>
          </w:tcPr>
          <w:p w:rsidR="004A7D3E" w:rsidRPr="001341A6" w:rsidRDefault="004A7D3E" w:rsidP="004A7D3E">
            <w:pPr>
              <w:rPr>
                <w:b/>
              </w:rPr>
            </w:pPr>
            <w:r w:rsidRPr="001341A6">
              <w:rPr>
                <w:b/>
              </w:rPr>
              <w:t xml:space="preserve">Standard </w:t>
            </w:r>
          </w:p>
        </w:tc>
        <w:tc>
          <w:tcPr>
            <w:tcW w:w="1894" w:type="dxa"/>
          </w:tcPr>
          <w:p w:rsidR="004A7D3E" w:rsidRPr="001341A6" w:rsidRDefault="004A7D3E" w:rsidP="004A7D3E">
            <w:pPr>
              <w:rPr>
                <w:b/>
              </w:rPr>
            </w:pPr>
            <w:r>
              <w:rPr>
                <w:b/>
              </w:rPr>
              <w:t>Marks O</w:t>
            </w:r>
            <w:r w:rsidRPr="001341A6">
              <w:rPr>
                <w:b/>
              </w:rPr>
              <w:t xml:space="preserve">btained </w:t>
            </w:r>
          </w:p>
        </w:tc>
        <w:tc>
          <w:tcPr>
            <w:tcW w:w="2006" w:type="dxa"/>
          </w:tcPr>
          <w:p w:rsidR="004A7D3E" w:rsidRPr="001341A6" w:rsidRDefault="004A7D3E" w:rsidP="004A7D3E">
            <w:pPr>
              <w:rPr>
                <w:b/>
              </w:rPr>
            </w:pPr>
            <w:r w:rsidRPr="001341A6">
              <w:rPr>
                <w:b/>
              </w:rPr>
              <w:t>Institution</w:t>
            </w:r>
          </w:p>
        </w:tc>
        <w:tc>
          <w:tcPr>
            <w:tcW w:w="2610" w:type="dxa"/>
          </w:tcPr>
          <w:p w:rsidR="004A7D3E" w:rsidRPr="001341A6" w:rsidRDefault="004A7D3E" w:rsidP="004A7D3E">
            <w:pPr>
              <w:rPr>
                <w:b/>
              </w:rPr>
            </w:pPr>
            <w:r>
              <w:rPr>
                <w:b/>
              </w:rPr>
              <w:t>Board/U</w:t>
            </w:r>
            <w:r w:rsidRPr="001341A6">
              <w:rPr>
                <w:b/>
              </w:rPr>
              <w:t>niversity</w:t>
            </w:r>
          </w:p>
        </w:tc>
        <w:tc>
          <w:tcPr>
            <w:tcW w:w="1620" w:type="dxa"/>
          </w:tcPr>
          <w:p w:rsidR="004A7D3E" w:rsidRPr="001341A6" w:rsidRDefault="004A7D3E" w:rsidP="004A7D3E">
            <w:pPr>
              <w:rPr>
                <w:b/>
              </w:rPr>
            </w:pPr>
            <w:r>
              <w:rPr>
                <w:b/>
              </w:rPr>
              <w:t>Passing Y</w:t>
            </w:r>
            <w:r w:rsidRPr="001341A6">
              <w:rPr>
                <w:b/>
              </w:rPr>
              <w:t>ear</w:t>
            </w:r>
          </w:p>
        </w:tc>
      </w:tr>
      <w:tr w:rsidR="004A7D3E" w:rsidTr="004A7D3E">
        <w:trPr>
          <w:trHeight w:val="344"/>
        </w:trPr>
        <w:tc>
          <w:tcPr>
            <w:tcW w:w="1518" w:type="dxa"/>
          </w:tcPr>
          <w:p w:rsidR="004A7D3E" w:rsidRDefault="00796FF7" w:rsidP="004A7D3E">
            <w:r>
              <w:t>M.COM</w:t>
            </w:r>
          </w:p>
        </w:tc>
        <w:tc>
          <w:tcPr>
            <w:tcW w:w="1894" w:type="dxa"/>
          </w:tcPr>
          <w:p w:rsidR="004A7D3E" w:rsidRDefault="00E94524" w:rsidP="004A7D3E">
            <w:r>
              <w:t>61.16</w:t>
            </w:r>
            <w:r w:rsidR="00F942DE">
              <w:t>%</w:t>
            </w:r>
          </w:p>
        </w:tc>
        <w:tc>
          <w:tcPr>
            <w:tcW w:w="2006" w:type="dxa"/>
          </w:tcPr>
          <w:p w:rsidR="004A7D3E" w:rsidRDefault="00796FF7" w:rsidP="004A7D3E">
            <w:r>
              <w:t>S. D. COLLEGE</w:t>
            </w:r>
          </w:p>
        </w:tc>
        <w:tc>
          <w:tcPr>
            <w:tcW w:w="2610" w:type="dxa"/>
          </w:tcPr>
          <w:p w:rsidR="004A7D3E" w:rsidRDefault="00F942DE" w:rsidP="004A7D3E">
            <w:r w:rsidRPr="00796FF7">
              <w:t>KURUKSHETRA</w:t>
            </w:r>
            <w:r w:rsidR="00796FF7" w:rsidRPr="00796FF7">
              <w:t xml:space="preserve"> </w:t>
            </w:r>
            <w:r w:rsidR="004A7D3E">
              <w:t>University</w:t>
            </w:r>
          </w:p>
        </w:tc>
        <w:tc>
          <w:tcPr>
            <w:tcW w:w="1620" w:type="dxa"/>
          </w:tcPr>
          <w:p w:rsidR="004A7D3E" w:rsidRDefault="00AF2E8E" w:rsidP="004A7D3E">
            <w:r>
              <w:t>2020</w:t>
            </w:r>
          </w:p>
        </w:tc>
      </w:tr>
      <w:tr w:rsidR="004A7D3E" w:rsidTr="00796FF7">
        <w:trPr>
          <w:trHeight w:val="362"/>
        </w:trPr>
        <w:tc>
          <w:tcPr>
            <w:tcW w:w="1518" w:type="dxa"/>
          </w:tcPr>
          <w:p w:rsidR="004A7D3E" w:rsidRDefault="00F942DE" w:rsidP="004A7D3E">
            <w:r>
              <w:t>GRADUATION</w:t>
            </w:r>
          </w:p>
        </w:tc>
        <w:tc>
          <w:tcPr>
            <w:tcW w:w="1894" w:type="dxa"/>
          </w:tcPr>
          <w:p w:rsidR="004A7D3E" w:rsidRDefault="00796FF7" w:rsidP="004A7D3E">
            <w:r>
              <w:t>63.16</w:t>
            </w:r>
            <w:r w:rsidR="004A7D3E">
              <w:t>%</w:t>
            </w:r>
          </w:p>
        </w:tc>
        <w:tc>
          <w:tcPr>
            <w:tcW w:w="2006" w:type="dxa"/>
          </w:tcPr>
          <w:p w:rsidR="004A7D3E" w:rsidRDefault="00F942DE" w:rsidP="004A7D3E">
            <w:r>
              <w:t>GOVT. COLLEGE</w:t>
            </w:r>
          </w:p>
        </w:tc>
        <w:tc>
          <w:tcPr>
            <w:tcW w:w="2610" w:type="dxa"/>
          </w:tcPr>
          <w:p w:rsidR="004A7D3E" w:rsidRDefault="00F942DE" w:rsidP="004A7D3E">
            <w:r>
              <w:t>KURUKSHETRA</w:t>
            </w:r>
            <w:r w:rsidR="004A7D3E">
              <w:t xml:space="preserve"> University</w:t>
            </w:r>
          </w:p>
        </w:tc>
        <w:tc>
          <w:tcPr>
            <w:tcW w:w="1620" w:type="dxa"/>
          </w:tcPr>
          <w:p w:rsidR="004A7D3E" w:rsidRDefault="004A7D3E" w:rsidP="004A7D3E">
            <w:r>
              <w:t>2015</w:t>
            </w:r>
          </w:p>
        </w:tc>
      </w:tr>
      <w:tr w:rsidR="004A7D3E" w:rsidTr="004A7D3E">
        <w:trPr>
          <w:trHeight w:val="353"/>
        </w:trPr>
        <w:tc>
          <w:tcPr>
            <w:tcW w:w="1518" w:type="dxa"/>
          </w:tcPr>
          <w:p w:rsidR="004A7D3E" w:rsidRDefault="004A7D3E" w:rsidP="004A7D3E">
            <w:r>
              <w:t>12</w:t>
            </w:r>
            <w:r w:rsidRPr="00FE666B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1894" w:type="dxa"/>
          </w:tcPr>
          <w:p w:rsidR="004A7D3E" w:rsidRDefault="00796FF7" w:rsidP="004A7D3E">
            <w:r>
              <w:t>74</w:t>
            </w:r>
            <w:r w:rsidR="004A7D3E">
              <w:t>.6</w:t>
            </w:r>
            <w:r w:rsidR="00F942DE">
              <w:t>0</w:t>
            </w:r>
            <w:r w:rsidR="004A7D3E">
              <w:t>%</w:t>
            </w:r>
          </w:p>
        </w:tc>
        <w:tc>
          <w:tcPr>
            <w:tcW w:w="2006" w:type="dxa"/>
          </w:tcPr>
          <w:p w:rsidR="004A7D3E" w:rsidRDefault="004A7D3E" w:rsidP="004A7D3E">
            <w:r>
              <w:t>JGSSS</w:t>
            </w:r>
          </w:p>
        </w:tc>
        <w:tc>
          <w:tcPr>
            <w:tcW w:w="2610" w:type="dxa"/>
          </w:tcPr>
          <w:p w:rsidR="004A7D3E" w:rsidRDefault="004A7D3E" w:rsidP="004A7D3E">
            <w:r>
              <w:t>HBSE</w:t>
            </w:r>
          </w:p>
        </w:tc>
        <w:tc>
          <w:tcPr>
            <w:tcW w:w="1620" w:type="dxa"/>
          </w:tcPr>
          <w:p w:rsidR="004A7D3E" w:rsidRDefault="004A7D3E" w:rsidP="004A7D3E">
            <w:r>
              <w:t>2012</w:t>
            </w:r>
          </w:p>
        </w:tc>
      </w:tr>
      <w:tr w:rsidR="004A7D3E" w:rsidTr="004A7D3E">
        <w:trPr>
          <w:trHeight w:val="353"/>
        </w:trPr>
        <w:tc>
          <w:tcPr>
            <w:tcW w:w="1518" w:type="dxa"/>
          </w:tcPr>
          <w:p w:rsidR="004A7D3E" w:rsidRDefault="004A7D3E" w:rsidP="004A7D3E">
            <w:r>
              <w:t>10</w:t>
            </w:r>
            <w:r w:rsidRPr="00FE666B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1894" w:type="dxa"/>
          </w:tcPr>
          <w:p w:rsidR="004A7D3E" w:rsidRDefault="00796FF7" w:rsidP="004A7D3E">
            <w:r>
              <w:t>74</w:t>
            </w:r>
            <w:r w:rsidR="004A7D3E">
              <w:t>.6</w:t>
            </w:r>
            <w:r w:rsidR="00F942DE">
              <w:t>0</w:t>
            </w:r>
            <w:r w:rsidR="004A7D3E">
              <w:t>%</w:t>
            </w:r>
          </w:p>
        </w:tc>
        <w:tc>
          <w:tcPr>
            <w:tcW w:w="2006" w:type="dxa"/>
          </w:tcPr>
          <w:p w:rsidR="004A7D3E" w:rsidRDefault="004A7D3E" w:rsidP="004A7D3E">
            <w:r>
              <w:t>JGSSS</w:t>
            </w:r>
          </w:p>
        </w:tc>
        <w:tc>
          <w:tcPr>
            <w:tcW w:w="2610" w:type="dxa"/>
          </w:tcPr>
          <w:p w:rsidR="004A7D3E" w:rsidRDefault="004A7D3E" w:rsidP="004A7D3E">
            <w:r>
              <w:t>HBSE</w:t>
            </w:r>
          </w:p>
        </w:tc>
        <w:tc>
          <w:tcPr>
            <w:tcW w:w="1620" w:type="dxa"/>
          </w:tcPr>
          <w:p w:rsidR="004A7D3E" w:rsidRDefault="004A7D3E" w:rsidP="004A7D3E">
            <w:r>
              <w:t>2010</w:t>
            </w:r>
          </w:p>
        </w:tc>
      </w:tr>
    </w:tbl>
    <w:p w:rsidR="009C2AA3" w:rsidRDefault="008339A2" w:rsidP="006A4275">
      <w:pPr>
        <w:spacing w:line="240" w:lineRule="auto"/>
        <w:rPr>
          <w:b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1728" behindDoc="0" locked="0" layoutInCell="1" allowOverlap="1" wp14:anchorId="10D09848" wp14:editId="2D6ECB36">
                <wp:simplePos x="0" y="0"/>
                <wp:positionH relativeFrom="column">
                  <wp:posOffset>-407670</wp:posOffset>
                </wp:positionH>
                <wp:positionV relativeFrom="paragraph">
                  <wp:posOffset>132715</wp:posOffset>
                </wp:positionV>
                <wp:extent cx="6640830" cy="525780"/>
                <wp:effectExtent l="0" t="0" r="26670" b="7620"/>
                <wp:wrapNone/>
                <wp:docPr id="24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25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6" name="Text Box 77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Qualifications and Affiliation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" name="Straight Connector 78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0" o:spid="_x0000_s1041" style="position:absolute;margin-left:-32.1pt;margin-top:10.45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">
                <v:shape id="Picture 76" o:spid="_x0000_s1042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Rd1E/DAAAA2wAAAA8AAABkcnMvZG93bnJldi54bWxEj0FrwkAUhO+C/2F5Qi/SbBpUQuoqbaHQ&#10;W2lU8PjIPpNts29DdpvEf+8WCh6HmfmG2e4n24qBem8cK3hKUhDEldOGawXHw/tjDsIHZI2tY1Jw&#10;JQ/73Xy2xUK7kb9oKEMtIoR9gQqaELpCSl81ZNEnriOO3sX1FkOUfS11j2OE21ZmabqRFg3HhQY7&#10;emuo+il/rQK8nDg3n8P362pZn6sgyxVao9TDYnp5BhFoCvfwf/tDK8jW8Pcl/gC5u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9F3UT8MAAADbAAAADwAAAAAAAAAAAAAAAACf&#10;AgAAZHJzL2Rvd25yZXYueG1sUEsFBgAAAAAEAAQA9wAAAI8DAAAAAA==&#10;">
                  <v:imagedata r:id="rId16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7" o:spid="_x0000_s1043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lmgGMUA&#10;AADbAAAADwAAAGRycy9kb3ducmV2LnhtbESPQWvCQBSE7wX/w/KE3upGD1JSVylVoYe2VttCe3vN&#10;vibB7Nuw+4zx37tCweMwM98ws0XvGtVRiLVnA+NRBoq48Lbm0sDnx/ruHlQUZIuNZzJwogiL+eBm&#10;hrn1R95St5NSJQjHHA1UIm2udSwqchhHviVO3p8PDiXJUGob8JjgrtGTLJtqhzWnhQpbeqqo2O8O&#10;zkDzHcPLbyY/3bJ8lfeNPnytxm/G3A77xwdQQr1cw//tZ2tgMoXLl/QD9PwM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CWaAYxQAAANsAAAAPAAAAAAAAAAAAAAAAAJgCAABkcnMv&#10;ZG93bnJldi54bWxQSwUGAAAAAAQABAD1AAAAigMAAAAA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Qualifications and Affiliation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44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5i5+MQAAADbAAAADwAAAGRycy9kb3ducmV2LnhtbESPT2vCQBTE7wW/w/IKvTWbSrESXcU/&#10;RDx4aGIPPT6yzySYfRuy2yT99q4geBxm5jfMcj2aRvTUudqygo8oBkFcWF1zqeDnnL7PQTiPrLGx&#10;TAr+ycF6NXlZYqLtwBn1uS9FgLBLUEHlfZtI6YqKDLrItsTBu9jOoA+yK6XucAhw08hpHM+kwZrD&#10;QoUt7SoqrvmfUWC+T20W/+7zQ5pu7eFTnhhlodTb67hZgPA0+mf40T5qBdMvuH8JP0Cub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vmLn4xAAAANsAAAAPAAAAAAAAAAAA&#10;AAAAAKECAABkcnMvZG93bnJldi54bWxQSwUGAAAAAAQABAD5AAAAkgMAAAAA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9C2AA3" w:rsidRDefault="009C2AA3" w:rsidP="009A3C15">
      <w:pPr>
        <w:spacing w:line="240" w:lineRule="auto"/>
        <w:rPr>
          <w:b/>
        </w:rPr>
      </w:pPr>
    </w:p>
    <w:p w:rsidR="009C2AA3" w:rsidRDefault="009C2AA3" w:rsidP="009A3C15">
      <w:pPr>
        <w:spacing w:line="240" w:lineRule="auto"/>
        <w:rPr>
          <w:b/>
        </w:rPr>
      </w:pPr>
    </w:p>
    <w:p w:rsidR="008339A2" w:rsidRDefault="009A3C15" w:rsidP="009A3C15">
      <w:pPr>
        <w:spacing w:line="240" w:lineRule="auto"/>
        <w:rPr>
          <w:b/>
        </w:rPr>
      </w:pPr>
      <w:r>
        <w:rPr>
          <w:b/>
        </w:rPr>
        <w:t xml:space="preserve">                          </w:t>
      </w:r>
    </w:p>
    <w:p w:rsidR="00F808C8" w:rsidRDefault="00C762BC" w:rsidP="008339A2">
      <w:pPr>
        <w:spacing w:line="240" w:lineRule="auto"/>
        <w:jc w:val="center"/>
      </w:pPr>
      <w:r>
        <w:t>M</w:t>
      </w:r>
      <w:r w:rsidR="00D1779A">
        <w:t>aster of commerce</w:t>
      </w:r>
      <w:r>
        <w:t>:</w:t>
      </w:r>
      <w:r w:rsidR="00D1779A">
        <w:t xml:space="preserve"> specialization in Information Technology</w:t>
      </w:r>
      <w:r>
        <w:t>.</w:t>
      </w:r>
    </w:p>
    <w:p w:rsidR="009C2AA3" w:rsidRDefault="009C2AA3" w:rsidP="00F808C8">
      <w:pPr>
        <w:pStyle w:val="ListParagraph"/>
        <w:spacing w:line="240" w:lineRule="auto"/>
        <w:ind w:left="360"/>
      </w:pPr>
    </w:p>
    <w:p w:rsidR="00F808C8" w:rsidRPr="00F808C8" w:rsidRDefault="00F85EAB" w:rsidP="00F808C8">
      <w:pPr>
        <w:pStyle w:val="ListParagraph"/>
        <w:spacing w:line="240" w:lineRule="auto"/>
        <w:ind w:left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3776" behindDoc="0" locked="0" layoutInCell="1" allowOverlap="1" wp14:anchorId="3CA561BA" wp14:editId="2FA2FBCE">
                <wp:simplePos x="0" y="0"/>
                <wp:positionH relativeFrom="column">
                  <wp:posOffset>-407670</wp:posOffset>
                </wp:positionH>
                <wp:positionV relativeFrom="paragraph">
                  <wp:posOffset>191135</wp:posOffset>
                </wp:positionV>
                <wp:extent cx="6640830" cy="525780"/>
                <wp:effectExtent l="0" t="0" r="26670" b="7620"/>
                <wp:wrapNone/>
                <wp:docPr id="81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" name="Text Box 8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areer Highlight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Straight Connector 8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1" o:spid="_x0000_s1045" style="position:absolute;left:0;text-align:left;margin-left:-32.1pt;margin-top:15.05pt;width:522.9pt;height:41.4pt;z-index:25172377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">
                <v:shape id="Picture 82" o:spid="_x0000_s1046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lUx7DEAAAA2wAAAA8AAABkcnMvZG93bnJldi54bWxEj0FrwkAUhO+F/oflFbwU3RiohOgqKgje&#10;pNGLt8fua5KafRuyaxL99d1CocdhZr5hVpvRNqKnzteOFcxnCQhi7UzNpYLL+TDNQPiAbLBxTAoe&#10;5GGzfn1ZYW7cwJ/UF6EUEcI+RwVVCG0updcVWfQz1xJH78t1FkOUXSlNh0OE20amSbKQFmuOCxW2&#10;tK9I34q7VfDxzNJy972Qt6eWxfZ9vO7Pp6tSk7dxuwQRaAz/4b/20SjIUvj9En+AX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lUx7DEAAAA2wAAAA8AAAAAAAAAAAAAAAAA&#10;nwIAAGRycy9kb3ducmV2LnhtbFBLBQYAAAAABAAEAPcAAACQAwAAAAA=&#10;">
                  <v:imagedata r:id="rId18" o:title=""/>
                  <v:path arrowok="t"/>
                </v:shape>
                <v:shape id="Text Box 83" o:spid="_x0000_s1047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EhcusUA&#10;AADbAAAADwAAAGRycy9kb3ducmV2LnhtbESPX2vCQBDE3wt+h2OFvtWLLRRJPUVsC33oP7WF+rbm&#10;1iSY2wt3a0y/vScU+jjMzG+Y6bx3jeooxNqzgfEoA0VceFtzaeBr83wzARUF2WLjmQz8UoT5bHA1&#10;xdz6E6+oW0upEoRjjgYqkTbXOhYVOYwj3xInb++DQ0kylNoGPCW4a/Rtlt1rhzWnhQpbWlZUHNZH&#10;Z6D5ieF1l8m2eyzf5PNDH7+fxu/GXA/7xQMooV7+w3/tF2tgcgeXL+kH6NkZ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SFy6xQAAANsAAAAPAAAAAAAAAAAAAAAAAJgCAABkcnMv&#10;ZG93bnJldi54bWxQSwUGAAAAAAQABAD1AAAAigMAAAAA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areer Highlight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48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Sx4tcMAAADbAAAADwAAAGRycy9kb3ducmV2LnhtbESPQWvCQBSE74L/YXmCN91YRELqKmpJ&#10;8JBDEz30+Mi+JqHZtyG7avz3bqHQ4zAz3zDb/Wg6cafBtZYVrJYRCOLK6pZrBddLuohBOI+ssbNM&#10;Cp7kYL+bTraYaPvggu6lr0WAsEtQQeN9n0jpqoYMuqXtiYP3bQeDPsihlnrAR4CbTr5F0UYabDks&#10;NNjTqaHqp7wZBeYz74vo66PM0vRos7XMGWWl1Hw2Ht5BeBr9f/ivfdYK4jX8fgk/QO5e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kseLXDAAAA2wAAAA8AAAAAAAAAAAAA&#10;AAAAoQIAAGRycy9kb3ducmV2LnhtbFBLBQYAAAAABAAEAPkAAACRAwAAAAA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9A3C15" w:rsidRDefault="009A3C15" w:rsidP="009A3C15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</w:t>
      </w:r>
    </w:p>
    <w:p w:rsidR="009A3C15" w:rsidRDefault="009A3C15" w:rsidP="009A3C15">
      <w:pPr>
        <w:spacing w:line="240" w:lineRule="auto"/>
        <w:rPr>
          <w:b/>
          <w:sz w:val="28"/>
          <w:szCs w:val="28"/>
        </w:rPr>
      </w:pPr>
    </w:p>
    <w:p w:rsidR="00A97B41" w:rsidRDefault="00A97B41" w:rsidP="00A97B41">
      <w:pPr>
        <w:pStyle w:val="ListParagraph"/>
        <w:numPr>
          <w:ilvl w:val="0"/>
          <w:numId w:val="23"/>
        </w:numPr>
        <w:spacing w:line="240" w:lineRule="auto"/>
      </w:pPr>
      <w:r w:rsidRPr="00A97B41">
        <w:rPr>
          <w:b/>
        </w:rPr>
        <w:t>PROJECTS</w:t>
      </w:r>
      <w:r w:rsidR="009A3C15">
        <w:t xml:space="preserve"> :- </w:t>
      </w:r>
    </w:p>
    <w:p w:rsidR="00A97B41" w:rsidRDefault="00A97B41" w:rsidP="009C2AA3">
      <w:pPr>
        <w:pStyle w:val="ListParagraph"/>
        <w:numPr>
          <w:ilvl w:val="0"/>
          <w:numId w:val="29"/>
        </w:numPr>
        <w:spacing w:line="240" w:lineRule="auto"/>
      </w:pPr>
      <w:r>
        <w:t>Website with the name of “shoemela.com” in html language</w:t>
      </w:r>
    </w:p>
    <w:p w:rsidR="00A97B41" w:rsidRDefault="00F617F9" w:rsidP="009C2AA3">
      <w:pPr>
        <w:pStyle w:val="ListParagraph"/>
        <w:numPr>
          <w:ilvl w:val="0"/>
          <w:numId w:val="29"/>
        </w:numPr>
        <w:spacing w:line="240" w:lineRule="auto"/>
      </w:pPr>
      <w:r>
        <w:t>Software with the name of “Student Information System” in VB language</w:t>
      </w:r>
    </w:p>
    <w:p w:rsidR="007528CC" w:rsidRDefault="007528CC" w:rsidP="009C2AA3">
      <w:pPr>
        <w:pStyle w:val="ListParagraph"/>
        <w:numPr>
          <w:ilvl w:val="0"/>
          <w:numId w:val="29"/>
        </w:numPr>
        <w:spacing w:line="240" w:lineRule="auto"/>
      </w:pPr>
      <w:r>
        <w:t>Making Ad in Ad-making competition on laptop</w:t>
      </w:r>
    </w:p>
    <w:p w:rsidR="009C2AA3" w:rsidRPr="00A97B41" w:rsidRDefault="009C2AA3" w:rsidP="009C2AA3">
      <w:pPr>
        <w:pStyle w:val="ListParagraph"/>
        <w:spacing w:line="240" w:lineRule="auto"/>
        <w:ind w:left="1894"/>
      </w:pPr>
    </w:p>
    <w:p w:rsidR="00C762BC" w:rsidRDefault="00F617F9" w:rsidP="009A3C15">
      <w:pPr>
        <w:pStyle w:val="ListParagraph"/>
        <w:numPr>
          <w:ilvl w:val="0"/>
          <w:numId w:val="23"/>
        </w:numPr>
        <w:spacing w:line="240" w:lineRule="auto"/>
      </w:pPr>
      <w:r>
        <w:rPr>
          <w:b/>
        </w:rPr>
        <w:t xml:space="preserve">Marketing certificate course </w:t>
      </w:r>
      <w:r w:rsidRPr="00F617F9">
        <w:t>during M.com.</w:t>
      </w:r>
    </w:p>
    <w:p w:rsidR="009C2AA3" w:rsidRDefault="009C2AA3" w:rsidP="009C2AA3">
      <w:pPr>
        <w:pStyle w:val="ListParagraph"/>
        <w:spacing w:line="240" w:lineRule="auto"/>
        <w:ind w:left="1174"/>
      </w:pPr>
    </w:p>
    <w:p w:rsidR="00581776" w:rsidRPr="00581776" w:rsidRDefault="00581776" w:rsidP="00581776">
      <w:pPr>
        <w:pStyle w:val="ListParagraph"/>
        <w:numPr>
          <w:ilvl w:val="0"/>
          <w:numId w:val="23"/>
        </w:numPr>
        <w:spacing w:line="240" w:lineRule="auto"/>
      </w:pPr>
      <w:r>
        <w:rPr>
          <w:b/>
        </w:rPr>
        <w:t>Appreciation certificates:</w:t>
      </w:r>
    </w:p>
    <w:p w:rsidR="00581776" w:rsidRPr="00581776" w:rsidRDefault="00581776" w:rsidP="009C2AA3">
      <w:pPr>
        <w:pStyle w:val="ListParagraph"/>
        <w:numPr>
          <w:ilvl w:val="0"/>
          <w:numId w:val="30"/>
        </w:numPr>
        <w:spacing w:line="240" w:lineRule="auto"/>
      </w:pPr>
      <w:r w:rsidRPr="00581776">
        <w:t>As a member of commerce association</w:t>
      </w:r>
    </w:p>
    <w:p w:rsidR="00581776" w:rsidRPr="00581776" w:rsidRDefault="00581776" w:rsidP="009C2AA3">
      <w:pPr>
        <w:pStyle w:val="ListParagraph"/>
        <w:numPr>
          <w:ilvl w:val="0"/>
          <w:numId w:val="30"/>
        </w:numPr>
        <w:spacing w:line="240" w:lineRule="auto"/>
      </w:pPr>
      <w:r>
        <w:t>A</w:t>
      </w:r>
      <w:r w:rsidRPr="00581776">
        <w:t xml:space="preserve">s </w:t>
      </w:r>
      <w:r>
        <w:t xml:space="preserve">a </w:t>
      </w:r>
      <w:r w:rsidRPr="00581776">
        <w:t>organizing committee</w:t>
      </w:r>
      <w:r>
        <w:t xml:space="preserve"> </w:t>
      </w:r>
      <w:r w:rsidR="009C2AA3" w:rsidRPr="00581776">
        <w:t>in</w:t>
      </w:r>
      <w:r w:rsidRPr="00581776">
        <w:t xml:space="preserve"> one day National seminar</w:t>
      </w:r>
    </w:p>
    <w:p w:rsidR="00B50604" w:rsidRDefault="00B50604" w:rsidP="00EB741C">
      <w:pPr>
        <w:spacing w:line="240" w:lineRule="auto"/>
      </w:pPr>
    </w:p>
    <w:p w:rsidR="00C762BC" w:rsidRDefault="00F85EAB" w:rsidP="00EB741C">
      <w:pPr>
        <w:spacing w:line="240" w:lineRule="auto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5824" behindDoc="0" locked="0" layoutInCell="1" allowOverlap="1" wp14:anchorId="38E39B9C" wp14:editId="0ED573DC">
                <wp:simplePos x="0" y="0"/>
                <wp:positionH relativeFrom="column">
                  <wp:posOffset>-407670</wp:posOffset>
                </wp:positionH>
                <wp:positionV relativeFrom="paragraph">
                  <wp:posOffset>149860</wp:posOffset>
                </wp:positionV>
                <wp:extent cx="6640830" cy="525780"/>
                <wp:effectExtent l="0" t="0" r="26670" b="7620"/>
                <wp:wrapNone/>
                <wp:docPr id="85" name="Group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6" name="Picture 86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" name="Text Box 8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Straight Connector 8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5" o:spid="_x0000_s1049" style="position:absolute;left:0;text-align:left;margin-left:-32.1pt;margin-top:11.8pt;width:522.9pt;height:41.4pt;z-index:25172582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">
                <v:shape id="Picture 86" o:spid="_x0000_s1050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uXLVO/AAAA2wAAAA8AAABkcnMvZG93bnJldi54bWxEj0sLwjAQhO+C/yGs4E1TPahUo/jAx0nw&#10;eV6atS02m9JErf/eCILHYWa+YSaz2hTiSZXLLSvodSMQxInVOacKzqd1ZwTCeWSNhWVS8CYHs2mz&#10;McFY2xcf6Hn0qQgQdjEqyLwvYyldkpFB17UlcfButjLog6xSqSt8BbgpZD+KBtJgzmEhw5KWGSX3&#10;48MouD62i619b3p4cENXrPerSzQ/KdVu1fMxCE+1/4d/7Z1WMBrA90v4AXL6AQ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7ly1TvwAAANsAAAAPAAAAAAAAAAAAAAAAAJ8CAABk&#10;cnMvZG93bnJldi54bWxQSwUGAAAAAAQABAD3AAAAiwMAAAAA&#10;">
                  <v:imagedata r:id="rId20" o:title=""/>
                  <v:path arrowok="t"/>
                </v:shape>
                <v:shape id="Text Box 87" o:spid="_x0000_s1051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3NaucYA&#10;AADbAAAADwAAAGRycy9kb3ducmV2LnhtbESPT2vCQBTE7wW/w/KE3urGHlpJXUVsCz30n9pCvT2z&#10;zySYfRt2nzH99q5Q6HGYmd8w03nvGtVRiLVnA+NRBoq48Lbm0sDX5vlmAioKssXGMxn4pQjz2eBq&#10;irn1J15Rt5ZSJQjHHA1UIm2udSwqchhHviVO3t4Hh5JkKLUNeEpw1+jbLLvTDmtOCxW2tKyoOKyP&#10;zkDzE8PrLpNt91i+yeeHPn4/jd+NuR72iwdQQr38h//aL9bA5B4uX9IP0LMz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3Nauc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Skil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8" o:spid="_x0000_s1052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GFysLwAAADbAAAADwAAAGRycy9kb3ducmV2LnhtbERPuwrCMBTdBf8hXMFNU0VEqlF8UHFw&#10;0OrgeGmubbG5KU3U+vdmEBwP571YtaYSL2pcaVnBaBiBIM6sLjlXcL0kgxkI55E1VpZJwYccrJbd&#10;zgJjbd98plfqcxFC2MWooPC+jqV0WUEG3dDWxIG728agD7DJpW7wHcJNJcdRNJUGSw4NBda0LSh7&#10;pE+jwJyO9Tm67dJ9kmzsfiKPjDJTqt9r13MQnlr/F//cB61gFsaGL+EHyOUX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uGFysLwAAADbAAAADwAAAAAAAAAAAAAAAAChAgAA&#10;ZHJzL2Rvd25yZXYueG1sUEsFBgAAAAAEAAQA+QAAAIoD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9A3C15" w:rsidRDefault="009A3C15" w:rsidP="009A3C15">
      <w:pPr>
        <w:spacing w:line="240" w:lineRule="auto"/>
      </w:pPr>
      <w:r>
        <w:t xml:space="preserve">   </w:t>
      </w:r>
    </w:p>
    <w:p w:rsidR="00F617F9" w:rsidRDefault="00F617F9" w:rsidP="00F617F9">
      <w:pPr>
        <w:spacing w:line="240" w:lineRule="auto"/>
      </w:pPr>
    </w:p>
    <w:p w:rsidR="009A3C15" w:rsidRDefault="009A3C15" w:rsidP="009A3C15">
      <w:pPr>
        <w:pStyle w:val="ListParagraph"/>
        <w:numPr>
          <w:ilvl w:val="0"/>
          <w:numId w:val="23"/>
        </w:numPr>
        <w:spacing w:line="240" w:lineRule="auto"/>
      </w:pPr>
      <w:r>
        <w:t>Responsive attitude</w:t>
      </w:r>
    </w:p>
    <w:p w:rsidR="009A3C15" w:rsidRDefault="009A3C15" w:rsidP="009A3C15">
      <w:pPr>
        <w:pStyle w:val="ListParagraph"/>
        <w:numPr>
          <w:ilvl w:val="0"/>
          <w:numId w:val="23"/>
        </w:numPr>
        <w:spacing w:line="240" w:lineRule="auto"/>
      </w:pPr>
      <w:r>
        <w:t xml:space="preserve">Patience </w:t>
      </w:r>
    </w:p>
    <w:p w:rsidR="009A3C15" w:rsidRDefault="009A3C15" w:rsidP="009A3C15">
      <w:pPr>
        <w:pStyle w:val="ListParagraph"/>
        <w:numPr>
          <w:ilvl w:val="0"/>
          <w:numId w:val="23"/>
        </w:numPr>
        <w:spacing w:line="240" w:lineRule="auto"/>
      </w:pPr>
      <w:r>
        <w:t>Team spirit</w:t>
      </w:r>
    </w:p>
    <w:p w:rsidR="009A3C15" w:rsidRDefault="009A3C15" w:rsidP="009A3C15">
      <w:pPr>
        <w:pStyle w:val="ListParagraph"/>
        <w:numPr>
          <w:ilvl w:val="0"/>
          <w:numId w:val="23"/>
        </w:numPr>
        <w:spacing w:line="240" w:lineRule="auto"/>
      </w:pPr>
      <w:r>
        <w:t>Documentation</w:t>
      </w:r>
    </w:p>
    <w:p w:rsidR="009A3C15" w:rsidRDefault="009A3C15" w:rsidP="009A3C15">
      <w:pPr>
        <w:pStyle w:val="ListParagraph"/>
        <w:numPr>
          <w:ilvl w:val="0"/>
          <w:numId w:val="23"/>
        </w:numPr>
        <w:spacing w:line="240" w:lineRule="auto"/>
      </w:pPr>
      <w:r>
        <w:t>Leadership qualities</w:t>
      </w:r>
    </w:p>
    <w:p w:rsidR="009A3C15" w:rsidRPr="00F808C8" w:rsidRDefault="009A3C15" w:rsidP="009A3C15">
      <w:pPr>
        <w:pStyle w:val="ListParagraph"/>
        <w:spacing w:line="240" w:lineRule="auto"/>
        <w:ind w:left="1174"/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C762BC" w:rsidRPr="002B130B" w:rsidRDefault="00C762BC" w:rsidP="002B130B">
      <w:pPr>
        <w:spacing w:line="240" w:lineRule="auto"/>
        <w:rPr>
          <w:b/>
          <w:sz w:val="28"/>
          <w:szCs w:val="28"/>
        </w:rPr>
        <w:sectPr w:rsidR="00C762BC" w:rsidRPr="002B130B" w:rsidSect="004A7D3E">
          <w:pgSz w:w="11909" w:h="16834" w:code="9"/>
          <w:pgMar w:top="1440" w:right="1440" w:bottom="1440" w:left="1440" w:header="720" w:footer="720" w:gutter="0"/>
          <w:cols w:space="720"/>
          <w:docGrid w:linePitch="360"/>
        </w:sectPr>
      </w:pPr>
    </w:p>
    <w:p w:rsidR="002A6A26" w:rsidRPr="009A3C15" w:rsidRDefault="00F85EAB" w:rsidP="009A3C15">
      <w:pPr>
        <w:spacing w:line="240" w:lineRule="auto"/>
        <w:rPr>
          <w:b/>
        </w:rPr>
        <w:sectPr w:rsidR="002A6A26" w:rsidRPr="009A3C15" w:rsidSect="004A7D3E">
          <w:type w:val="continuous"/>
          <w:pgSz w:w="11909" w:h="16834" w:code="9"/>
          <w:pgMar w:top="1440" w:right="1440" w:bottom="1440" w:left="1440" w:header="720" w:footer="720" w:gutter="0"/>
          <w:cols w:num="3" w:space="720"/>
          <w:docGrid w:linePitch="360"/>
        </w:sect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-460375</wp:posOffset>
                </wp:positionH>
                <wp:positionV relativeFrom="paragraph">
                  <wp:posOffset>-511810</wp:posOffset>
                </wp:positionV>
                <wp:extent cx="6640830" cy="525780"/>
                <wp:effectExtent l="15875" t="2540" r="10795" b="5080"/>
                <wp:wrapNone/>
                <wp:docPr id="20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21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Text Box 91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3" name="Straight Connector 92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9" o:spid="_x0000_s1053" style="position:absolute;margin-left:-36.25pt;margin-top:-40.3pt;width:522.9pt;height:41.4pt;z-index:25172787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">
                <v:shape id="Picture 90" o:spid="_x0000_s1054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gUqULDAAAA2wAAAA8AAABkcnMvZG93bnJldi54bWxEj0FrAjEUhO9C/0N4hd40u0KLrEaRhYqH&#10;XrRC6e25eW4WNy9pkur6702h4HGYmW+YxWqwvbhQiJ1jBeWkAEHcON1xq+Dw+T6egYgJWWPvmBTc&#10;KMJq+TRaYKXdlXd02adWZAjHChWYlHwlZWwMWYwT54mzd3LBYsoytFIHvGa47eW0KN6kxY7zgkFP&#10;taHmvP+1Cna4MdvXUDfd6fBzLD+8/9rU30q9PA/rOYhEQ3qE/9tbrWBawt+X/APk8g4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BSpQsMAAADbAAAADwAAAAAAAAAAAAAAAACf&#10;AgAAZHJzL2Rvd25yZXYueG1sUEsFBgAAAAAEAAQA9wAAAI8DAAAAAA==&#10;">
                  <v:imagedata r:id="rId22" o:title=""/>
                  <v:path arrowok="t"/>
                </v:shape>
                <v:shape id="Text Box 91" o:spid="_x0000_s1055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WKmG8UA&#10;AADbAAAADwAAAGRycy9kb3ducmV2LnhtbESPT2vCQBTE74V+h+UVeqsbcygluoqohR76T1vB3l6z&#10;zySYfRt2nzH99t1CweMwM79hpvPBtaqnEBvPBsajDBRx6W3DlYHPj8e7B1BRkC22nsnAD0WYz66v&#10;plhYf+YN9VupVIJwLNBALdIVWseyJodx5Dvi5B18cChJhkrbgOcEd63Os+xeO2w4LdTY0bKm8rg9&#10;OQPtPobn70y++lX1Iu9v+rRbj1+Nub0ZFhNQQoNcwv/tJ2sgz+HvS/oBevY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9YqYbxQAAANsAAAAPAAAAAAAAAAAAAAAAAJgCAABkcnMv&#10;ZG93bnJldi54bWxQSwUGAAAAAAQABAD1AAAAigMAAAAA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2" o:spid="_x0000_s1056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KO/+8QAAADbAAAADwAAAGRycy9kb3ducmV2LnhtbESPT2vCQBTE7wW/w/IKvTWbWikSXcU/&#10;RDx4aGIPPT6yzySYfRuy2yT99q4geBxm5jfMcj2aRvTUudqygo8oBkFcWF1zqeDnnL7PQTiPrLGx&#10;TAr+ycF6NXlZYqLtwBn1uS9FgLBLUEHlfZtI6YqKDLrItsTBu9jOoA+yK6XucAhw08hpHH9JgzWH&#10;hQpb2lVUXPM/o8B8n9os/t3nhzTd2sNMnhhlodTb67hZgPA0+mf40T5qBdNPuH8JP0Cub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Qo7/7xAAAANsAAAAPAAAAAAAAAAAA&#10;AAAAAKECAABkcnMvZG93bnJldi54bWxQSwUGAAAAAAQABAD5AAAAkgMAAAAA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627906" w:rsidRDefault="00627906" w:rsidP="00627906">
      <w:pPr>
        <w:spacing w:line="240" w:lineRule="auto"/>
        <w:rPr>
          <w:b/>
          <w:noProof/>
          <w:sz w:val="24"/>
        </w:rPr>
      </w:pPr>
      <w:r>
        <w:rPr>
          <w:b/>
          <w:noProof/>
          <w:sz w:val="24"/>
        </w:rPr>
        <w:lastRenderedPageBreak/>
        <w:t xml:space="preserve"> </w:t>
      </w:r>
      <w:r w:rsidR="007528CC">
        <w:rPr>
          <w:b/>
          <w:noProof/>
          <w:sz w:val="24"/>
        </w:rPr>
        <w:t>July</w:t>
      </w:r>
      <w:r w:rsidR="00FC7C2A">
        <w:rPr>
          <w:b/>
          <w:noProof/>
          <w:sz w:val="24"/>
        </w:rPr>
        <w:t>, 2017</w:t>
      </w:r>
      <w:bookmarkStart w:id="0" w:name="_GoBack"/>
      <w:bookmarkEnd w:id="0"/>
      <w:r w:rsidR="00F85EAB">
        <w:rPr>
          <w:b/>
          <w:noProof/>
          <w:sz w:val="24"/>
        </w:rPr>
        <w:t xml:space="preserve"> - </w:t>
      </w:r>
      <w:r w:rsidR="004A7D3E">
        <w:rPr>
          <w:b/>
          <w:noProof/>
          <w:sz w:val="24"/>
        </w:rPr>
        <w:t>Till date</w:t>
      </w:r>
      <w:r w:rsidR="00F85EAB">
        <w:rPr>
          <w:b/>
          <w:noProof/>
          <w:sz w:val="24"/>
        </w:rPr>
        <w:t xml:space="preserve">  </w:t>
      </w:r>
      <w:r w:rsidR="001341A6" w:rsidRPr="00627906">
        <w:rPr>
          <w:noProof/>
          <w:sz w:val="24"/>
        </w:rPr>
        <w:t xml:space="preserve">: </w:t>
      </w:r>
      <w:r w:rsidRPr="00627906">
        <w:rPr>
          <w:noProof/>
          <w:sz w:val="24"/>
        </w:rPr>
        <w:t xml:space="preserve"> </w:t>
      </w:r>
      <w:r w:rsidR="00F85EAB">
        <w:rPr>
          <w:b/>
          <w:noProof/>
          <w:sz w:val="24"/>
        </w:rPr>
        <w:t>As Assistant Accountant</w:t>
      </w:r>
    </w:p>
    <w:p w:rsidR="00F85EAB" w:rsidRDefault="00F85EAB" w:rsidP="00F85EAB">
      <w:pPr>
        <w:pStyle w:val="ListParagraph"/>
        <w:numPr>
          <w:ilvl w:val="0"/>
          <w:numId w:val="11"/>
        </w:numPr>
        <w:spacing w:line="240" w:lineRule="auto"/>
      </w:pPr>
      <w:r>
        <w:t>I have one year training experience under Advocate of GST Advisor.</w:t>
      </w:r>
    </w:p>
    <w:p w:rsidR="00F85EAB" w:rsidRDefault="00497F7D" w:rsidP="00F85EAB">
      <w:pPr>
        <w:pStyle w:val="ListParagraph"/>
        <w:numPr>
          <w:ilvl w:val="0"/>
          <w:numId w:val="11"/>
        </w:numPr>
        <w:spacing w:line="240" w:lineRule="auto"/>
      </w:pPr>
      <w:r>
        <w:t>I have working experience in limited firm as an Assistant A</w:t>
      </w:r>
      <w:r w:rsidR="00F85EAB">
        <w:t>ccountant.</w:t>
      </w:r>
    </w:p>
    <w:p w:rsidR="00497F7D" w:rsidRDefault="00497F7D" w:rsidP="00497F7D">
      <w:pPr>
        <w:pStyle w:val="ListParagraph"/>
        <w:numPr>
          <w:ilvl w:val="0"/>
          <w:numId w:val="11"/>
        </w:numPr>
        <w:spacing w:line="240" w:lineRule="auto"/>
      </w:pPr>
      <w:r>
        <w:t>Now I am working</w:t>
      </w:r>
      <w:r w:rsidRPr="00497F7D">
        <w:t xml:space="preserve"> under Advocate of GST </w:t>
      </w:r>
      <w:r>
        <w:t xml:space="preserve">&amp; Income Tax </w:t>
      </w:r>
      <w:r w:rsidRPr="00497F7D">
        <w:t>Advisor</w:t>
      </w:r>
      <w:r>
        <w:t xml:space="preserve"> as an Accountant.</w:t>
      </w:r>
    </w:p>
    <w:p w:rsidR="004A7D3E" w:rsidRPr="00F85EAB" w:rsidRDefault="004A7D3E" w:rsidP="00F85EAB">
      <w:pPr>
        <w:pStyle w:val="ListParagraph"/>
        <w:spacing w:line="240" w:lineRule="auto"/>
        <w:ind w:left="2790"/>
      </w:pPr>
    </w:p>
    <w:p w:rsidR="004A7D3E" w:rsidRPr="004A7D3E" w:rsidRDefault="00F85EAB" w:rsidP="004A7D3E">
      <w:pPr>
        <w:pStyle w:val="ListParagraph"/>
        <w:spacing w:line="240" w:lineRule="auto"/>
        <w:ind w:left="2520"/>
        <w:rPr>
          <w:noProof/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>
                <wp:simplePos x="0" y="0"/>
                <wp:positionH relativeFrom="column">
                  <wp:posOffset>-400685</wp:posOffset>
                </wp:positionH>
                <wp:positionV relativeFrom="paragraph">
                  <wp:posOffset>32385</wp:posOffset>
                </wp:positionV>
                <wp:extent cx="6640830" cy="525780"/>
                <wp:effectExtent l="8890" t="3810" r="8255" b="3810"/>
                <wp:wrapNone/>
                <wp:docPr id="16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17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8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omputer Proficiency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" name="Straight Connector 96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3" o:spid="_x0000_s1057" style="position:absolute;left:0;text-align:left;margin-left:-31.55pt;margin-top:2.55pt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">
                <v:shape id="Picture 94" o:spid="_x0000_s1058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RaZJvAAAAA2wAAAA8AAABkcnMvZG93bnJldi54bWxETz1vwjAQ3SvxH6xD6lYcOkAVcCJohShj&#10;aBe2k30kIfE5sl0I/x5XqtTtnt7nrcvR9uJKPrSOFcxnGQhi7UzLtYLvr93LG4gQkQ32jknBnQKU&#10;xeRpjblxN67oeoy1SCEcclTQxDjkUgbdkMUwcwNx4s7OW4wJ+loaj7cUbnv5mmULabHl1NDgQO8N&#10;6e74YxV0fN4fel8dtA4fp/ul7vbVNlPqeTpuViAijfFf/Of+NGn+En5/SQfI4g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tFpkm8AAAADbAAAADwAAAAAAAAAAAAAAAACfAgAA&#10;ZHJzL2Rvd25yZXYueG1sUEsFBgAAAAAEAAQA9wAAAIwDAAAAAA==&#10;">
                  <v:imagedata r:id="rId24" o:title=""/>
                  <v:path arrowok="t"/>
                </v:shape>
                <v:shape id="Text Box 95" o:spid="_x0000_s1059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ZbTMUA&#10;AADbAAAADwAAAGRycy9kb3ducmV2LnhtbESPzU7DQAyE70i8w8pI3OimHCoUuq0QPxKHAm0Bqb2Z&#10;rEkist5o103D29cHJG62Zjzzeb4cQ2cGSrmN7GA6KcAQV9G3XDv4eH+6ugGTBdljF5kc/FKG5eL8&#10;bI6lj0fe0LCV2mgI5xIdNCJ9aW2uGgqYJ7EnVu07poCia6qtT3jU8NDZ66KY2YAta0ODPd03VP1s&#10;D8FBt8tp9VXIfnioX2T9Zg+fj9NX5y4vxrtbMEKj/Jv/rp+94ius/qID2MUJ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5ltMxQAAANsAAAAPAAAAAAAAAAAAAAAAAJgCAABkcnMv&#10;ZG93bnJldi54bWxQSwUGAAAAAAQABAD1AAAAigMAAAAA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omputer Proficiency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6" o:spid="_x0000_s1060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ydCrMAAAADbAAAADwAAAGRycy9kb3ducmV2LnhtbERPTYvCMBC9C/6HMMLeNHUR0a6xqEvF&#10;gwetHvY4NLNt2WZSmli7/94Igrd5vM9ZJb2pRUetqywrmE4iEMS51RUXCq6XdLwA4TyyxtoyKfgn&#10;B8l6OFhhrO2dz9RlvhAhhF2MCkrvm1hKl5dk0E1sQxy4X9sa9AG2hdQt3kO4qeVnFM2lwYpDQ4kN&#10;7UrK/7KbUWBOx+Yc/Xxn+zTd2v1MHhllrtTHqN98gfDU+7f45T7oMH8Jz1/CAXL9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8nQqzAAAAA2wAAAA8AAAAAAAAAAAAAAAAA&#10;oQIAAGRycy9kb3ducmV2LnhtbFBLBQYAAAAABAAEAPkAAACOAwAAAAA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627906" w:rsidRPr="00627906" w:rsidRDefault="00627906" w:rsidP="00627906">
      <w:pPr>
        <w:spacing w:line="240" w:lineRule="auto"/>
        <w:rPr>
          <w:b/>
          <w:noProof/>
          <w:sz w:val="24"/>
        </w:rPr>
      </w:pPr>
      <w:r>
        <w:rPr>
          <w:b/>
          <w:noProof/>
          <w:sz w:val="24"/>
        </w:rPr>
        <w:t xml:space="preserve">                          </w:t>
      </w:r>
    </w:p>
    <w:p w:rsidR="004A7D3E" w:rsidRPr="0032256D" w:rsidRDefault="00F85EAB" w:rsidP="009A3C15">
      <w:pPr>
        <w:tabs>
          <w:tab w:val="right" w:pos="9029"/>
        </w:tabs>
        <w:spacing w:line="240" w:lineRule="auto"/>
        <w:rPr>
          <w:b/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1968" behindDoc="0" locked="0" layoutInCell="1" allowOverlap="1">
                <wp:simplePos x="0" y="0"/>
                <wp:positionH relativeFrom="column">
                  <wp:posOffset>-400685</wp:posOffset>
                </wp:positionH>
                <wp:positionV relativeFrom="paragraph">
                  <wp:posOffset>246380</wp:posOffset>
                </wp:positionV>
                <wp:extent cx="6640830" cy="525780"/>
                <wp:effectExtent l="8890" t="0" r="8255" b="8890"/>
                <wp:wrapNone/>
                <wp:docPr id="12" name="Group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13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4" name="Text Box 99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" name="Straight Connector 100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5B9BD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7" o:spid="_x0000_s1061" style="position:absolute;margin-left:-31.55pt;margin-top:19.4pt;width:522.9pt;height:41.4pt;z-index:25173196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">
                <v:shape id="Picture 98" o:spid="_x0000_s1062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l/z+LDAAAA2wAAAA8AAABkcnMvZG93bnJldi54bWxET81qwkAQvgt9h2UKvYhu2kIrMRtppEIP&#10;9WDqA4zZMT9mZ0N2jalP7xYK3ubj+51kNZpWDNS72rKC53kEgriwuuZSwf5nM1uAcB5ZY2uZFPyS&#10;g1X6MEkw1vbCOxpyX4oQwi5GBZX3XSylKyoy6Oa2Iw7c0fYGfYB9KXWPlxBuWvkSRW/SYM2hocKO&#10;1hUVp/xsFDS76TZz782QZcdN/bnV7tocvpV6ehw/liA8jf4u/nd/6TD/Ff5+CQfI9AY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KX/P4sMAAADbAAAADwAAAAAAAAAAAAAAAACf&#10;AgAAZHJzL2Rvd25yZXYueG1sUEsFBgAAAAAEAAQA9wAAAI8DAAAAAA==&#10;">
                  <v:imagedata r:id="rId26" o:title=""/>
                  <v:path arrowok="t"/>
                </v:shape>
                <v:shape id="Text Box 99" o:spid="_x0000_s1063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6tRScMA&#10;AADbAAAADwAAAGRycy9kb3ducmV2LnhtbERPS2vCQBC+F/oflin0VjdKKZK6ilgFD32obaG9TbPT&#10;JDQ7G3bHGP+9WxC8zcf3nMmsd43qKMTas4HhIANFXHhbc2ng4311NwYVBdli45kMHCnCbHp9NcHc&#10;+gNvqdtJqVIIxxwNVCJtrnUsKnIYB74lTtyvDw4lwVBqG/CQwl2jR1n2oB3WnBoqbGlRUfG32zsD&#10;zVcMzz+ZfHdP5Yts3vT+czl8Neb2pp8/ghLq5SI+u9c2zb+H/1/SAXp6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6tRScMAAADbAAAADwAAAAAAAAAAAAAAAACYAgAAZHJzL2Rv&#10;d25yZXYueG1sUEsFBgAAAAAEAAQA9QAAAIgD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64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Tas98IAAADbAAAADwAAAGRycy9kb3ducmV2LnhtbERPTWvCQBC9C/6HZYRepG4aqGh0FREK&#10;HkqDUSjehuw0Cd2djdlV03/fFQRv83ifs1z31ogrdb5xrOBtkoAgLp1uuFJwPHy8zkD4gKzROCYF&#10;f+RhvRoOlphpd+M9XYtQiRjCPkMFdQhtJqUva7LoJ64ljtyP6yyGCLtK6g5vMdwamSbJVFpsODbU&#10;2NK2pvK3uFgFqZmfvvLebOQ4/2zmZ22L/DtV6mXUbxYgAvXhKX64dzrOf4f7L/EAufo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Tas98IAAADbAAAADwAAAAAAAAAAAAAA&#10;AAChAgAAZHJzL2Rvd25yZXYueG1sUEsFBgAAAAAEAAQA+QAAAJADAAAAAA==&#10;" strokecolor="#5b9bd5" strokeweight="1.25pt">
                  <v:stroke joinstyle="miter"/>
                </v:line>
              </v:group>
            </w:pict>
          </mc:Fallback>
        </mc:AlternateContent>
      </w:r>
      <w:r w:rsidR="009A3C15">
        <w:rPr>
          <w:b/>
          <w:noProof/>
          <w:sz w:val="24"/>
        </w:rPr>
        <w:t xml:space="preserve">         </w:t>
      </w:r>
      <w:r w:rsidR="007528CC">
        <w:rPr>
          <w:sz w:val="24"/>
        </w:rPr>
        <w:t>Microsoft</w:t>
      </w:r>
      <w:r w:rsidR="00517F9F" w:rsidRPr="0032256D">
        <w:rPr>
          <w:sz w:val="24"/>
        </w:rPr>
        <w:t xml:space="preserve">              </w:t>
      </w:r>
      <w:r w:rsidR="007528CC">
        <w:rPr>
          <w:sz w:val="24"/>
        </w:rPr>
        <w:t xml:space="preserve">                   Tallyerp9</w:t>
      </w:r>
      <w:r w:rsidR="00517F9F" w:rsidRPr="0032256D">
        <w:rPr>
          <w:sz w:val="24"/>
        </w:rPr>
        <w:t xml:space="preserve"> </w:t>
      </w:r>
      <w:r w:rsidR="007528CC">
        <w:rPr>
          <w:sz w:val="24"/>
        </w:rPr>
        <w:t xml:space="preserve">                        html</w:t>
      </w:r>
      <w:r w:rsidR="00F617F9">
        <w:rPr>
          <w:sz w:val="24"/>
        </w:rPr>
        <w:t xml:space="preserve">        </w:t>
      </w:r>
      <w:r w:rsidR="007528CC">
        <w:rPr>
          <w:sz w:val="24"/>
        </w:rPr>
        <w:t xml:space="preserve">                visual basic6.0</w:t>
      </w:r>
      <w:r w:rsidR="009A3C15">
        <w:rPr>
          <w:sz w:val="24"/>
        </w:rPr>
        <w:tab/>
      </w:r>
    </w:p>
    <w:p w:rsidR="004A7D3E" w:rsidRPr="00517F9F" w:rsidRDefault="004A7D3E" w:rsidP="00517F9F">
      <w:pPr>
        <w:pStyle w:val="ListParagraph"/>
        <w:spacing w:line="240" w:lineRule="auto"/>
        <w:ind w:left="1170"/>
        <w:rPr>
          <w:sz w:val="24"/>
        </w:rPr>
      </w:pPr>
    </w:p>
    <w:p w:rsidR="004A7D3E" w:rsidRPr="004A7D3E" w:rsidRDefault="004A7D3E" w:rsidP="004A7D3E">
      <w:pPr>
        <w:pStyle w:val="ListParagraph"/>
        <w:spacing w:line="240" w:lineRule="auto"/>
        <w:ind w:left="1357"/>
        <w:rPr>
          <w:b/>
          <w:sz w:val="24"/>
        </w:rPr>
      </w:pPr>
    </w:p>
    <w:p w:rsidR="009A3C15" w:rsidRDefault="00F85EAB" w:rsidP="009A3C15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-400685</wp:posOffset>
                </wp:positionH>
                <wp:positionV relativeFrom="paragraph">
                  <wp:posOffset>249555</wp:posOffset>
                </wp:positionV>
                <wp:extent cx="6640830" cy="525780"/>
                <wp:effectExtent l="8890" t="1905" r="8255" b="5715"/>
                <wp:wrapNone/>
                <wp:docPr id="8" name="Group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9" name="Picture 102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Text Box 103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808C8" w:rsidRPr="005E3E69" w:rsidRDefault="002A6A26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Hobbie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" name="Straight Connector 104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5B9BD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01" o:spid="_x0000_s1065" style="position:absolute;margin-left:-31.55pt;margin-top:19.65pt;width:522.9pt;height:41.4pt;z-index:2517340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">
                <v:shape id="Picture 102" o:spid="_x0000_s1066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i120TDAAAA2gAAAA8AAABkcnMvZG93bnJldi54bWxEj91qwkAUhO8LfYflFLyrG4vWGrMRaRW8&#10;6k/0AQ7Zkx/Mng27WxPf3hUKvRxm5hsm24ymExdyvrWsYDZNQBCXVrdcKzgd989vIHxA1thZJgVX&#10;8rDJHx8yTLUd+IcuRahFhLBPUUETQp9K6cuGDPqp7YmjV1lnMETpaqkdDhFuOvmSJK/SYMtxocGe&#10;3hsqz8WvUVCGZfe9Wuy+3PyTjsvtUH1ci0qpydO4XYMINIb/8F/7oBWs4H4l3gCZ3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LXbRMMAAADaAAAADwAAAAAAAAAAAAAAAACf&#10;AgAAZHJzL2Rvd25yZXYueG1sUEsFBgAAAAAEAAQA9wAAAI8DAAAAAA==&#10;">
                  <v:imagedata r:id="rId28" o:title=""/>
                  <v:path arrowok="t"/>
                </v:shape>
                <v:shape id="Text Box 103" o:spid="_x0000_s1067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JBXSsUA&#10;AADbAAAADwAAAGRycy9kb3ducmV2LnhtbESPzU7DQAyE70i8w8pI3OimHCoUuq0QPxKHAm0Bqb2Z&#10;rEkist5o103D29cHJG62Zjzzeb4cQ2cGSrmN7GA6KcAQV9G3XDv4eH+6ugGTBdljF5kc/FKG5eL8&#10;bI6lj0fe0LCV2mgI5xIdNCJ9aW2uGgqYJ7EnVu07poCia6qtT3jU8NDZ66KY2YAta0ODPd03VP1s&#10;D8FBt8tp9VXIfnioX2T9Zg+fj9NX5y4vxrtbMEKj/Jv/rp+94iu9/qID2MUJ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kFdKxQAAANsAAAAPAAAAAAAAAAAAAAAAAJgCAABkcnMv&#10;ZG93bnJldi54bWxQSwUGAAAAAAQABAD1AAAAigMAAAAA&#10;" filled="f" stroked="f" strokeweight=".5pt">
                  <v:textbox inset="0,0,0,0">
                    <w:txbxContent>
                      <w:p w:rsidR="00F808C8" w:rsidRPr="005E3E69" w:rsidRDefault="002A6A26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Hobbie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4" o:spid="_x0000_s1068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g2q9MIAAADbAAAADwAAAGRycy9kb3ducmV2LnhtbERPTWvCQBC9F/oflil4KboxB2miq0hB&#10;8CAGo1B6G7LTJHR3Ns2uGv+9Kwi9zeN9zmI1WCMu1PvWsYLpJAFBXDndcq3gdNyMP0D4gKzROCYF&#10;N/KwWr6+LDDX7soHupShFjGEfY4KmhC6XEpfNWTRT1xHHLkf11sMEfa11D1eY7g1Mk2SmbTYcmxo&#10;sKPPhqrf8mwVpCb73heDWcv3Ytdmf9qWxVeq1OhtWM9BBBrCv/jp3uo4fwqPX+IBcn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Ag2q9MIAAADbAAAADwAAAAAAAAAAAAAA&#10;AAChAgAAZHJzL2Rvd25yZXYueG1sUEsFBgAAAAAEAAQA+QAAAJADAAAAAA==&#10;" strokecolor="#5b9bd5" strokeweight="1.25pt">
                  <v:stroke joinstyle="miter"/>
                </v:line>
              </v:group>
            </w:pict>
          </mc:Fallback>
        </mc:AlternateContent>
      </w:r>
      <w:r w:rsidR="009A3C15">
        <w:t xml:space="preserve">         English</w:t>
      </w:r>
    </w:p>
    <w:p w:rsidR="0032256D" w:rsidRDefault="009A3C15" w:rsidP="009A3C15">
      <w:pPr>
        <w:spacing w:line="240" w:lineRule="auto"/>
      </w:pPr>
      <w:r>
        <w:t xml:space="preserve">          </w:t>
      </w:r>
      <w:r w:rsidR="0032256D">
        <w:t>Hindi</w:t>
      </w:r>
    </w:p>
    <w:p w:rsidR="004A7D3E" w:rsidRDefault="004A7D3E" w:rsidP="0032256D">
      <w:pPr>
        <w:spacing w:line="240" w:lineRule="auto"/>
        <w:ind w:left="540"/>
      </w:pPr>
    </w:p>
    <w:p w:rsidR="009A3C15" w:rsidRDefault="009A3C15" w:rsidP="009A3C15">
      <w:pPr>
        <w:spacing w:line="240" w:lineRule="auto"/>
      </w:pPr>
      <w:r>
        <w:t>Listening music</w:t>
      </w:r>
    </w:p>
    <w:p w:rsidR="009A3C15" w:rsidRDefault="00F85EAB" w:rsidP="009A3C15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6064" behindDoc="0" locked="0" layoutInCell="1" allowOverlap="1">
                <wp:simplePos x="0" y="0"/>
                <wp:positionH relativeFrom="column">
                  <wp:posOffset>-400685</wp:posOffset>
                </wp:positionH>
                <wp:positionV relativeFrom="paragraph">
                  <wp:posOffset>109855</wp:posOffset>
                </wp:positionV>
                <wp:extent cx="6640830" cy="525780"/>
                <wp:effectExtent l="8890" t="5080" r="8255" b="2540"/>
                <wp:wrapNone/>
                <wp:docPr id="4" name="Group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5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" name="Text Box 107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" name="Straight Connector 108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5B9BD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05" o:spid="_x0000_s1069" style="position:absolute;margin-left:-31.55pt;margin-top:8.65pt;width:522.9pt;height:41.4pt;z-index:25173606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">
                <v:shape id="Picture 106" o:spid="_x0000_s1070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yKjO/BAAAA2gAAAA8AAABkcnMvZG93bnJldi54bWxEj0FrAjEUhO9C/0N4BS+i2QpKXY0ilhav&#10;2kKvj83b7GrysmzS3e2/N4LgcZiZb5jNbnBWdNSG2rOCt1kGgrjwumaj4Of7c/oOIkRkjdYzKfin&#10;ALvty2iDufY9n6g7RyMShEOOCqoYm1zKUFTkMMx8Q5y80rcOY5KtkbrFPsGdlfMsW0qHNaeFChs6&#10;VFRcz39OQTD77LD6sp2u3cfEri7mtyx7pcavw34NItIQn+FH+6gVLOB+Jd0Aub0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MyKjO/BAAAA2gAAAA8AAAAAAAAAAAAAAAAAnwIA&#10;AGRycy9kb3ducmV2LnhtbFBLBQYAAAAABAAEAPcAAACNAwAAAAA=&#10;">
                  <v:imagedata r:id="rId30" o:title=""/>
                  <v:path arrowok="t"/>
                </v:shape>
                <v:shape id="Text Box 107" o:spid="_x0000_s1071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bBz8UA&#10;AADaAAAADwAAAGRycy9kb3ducmV2LnhtbESPT0vDQBTE70K/w/IK3uymPRRJuy3SP+BBra0Kentm&#10;n0lo9m3YfU3Tb+8KQo/DzPyGmS9716iOQqw9GxiPMlDEhbc1lwbe37Z396CiIFtsPJOBC0VYLgY3&#10;c8ytP/OeuoOUKkE45migEmlzrWNRkcM48i1x8n58cChJhlLbgOcEd42eZNlUO6w5LVTY0qqi4ng4&#10;OQPNZwxP35l8devyWV53+vSxGb8YczvsH2aghHq5hv/bj9bAFP6upBugF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9NsHPxQAAANoAAAAPAAAAAAAAAAAAAAAAAJgCAABkcnMv&#10;ZG93bnJldi54bWxQSwUGAAAAAAQABAD1AAAAigMAAAAA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72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FtnY8QAAADaAAAADwAAAGRycy9kb3ducmV2LnhtbESPQWvCQBSE74X+h+UVvBTdmIOtMRuR&#10;gtCDGJoWxNsj+0yCu2/T7Fbjv3cLhR6HmfmGydejNeJCg+8cK5jPEhDEtdMdNwq+PrfTVxA+IGs0&#10;jknBjTysi8eHHDPtrvxBlyo0IkLYZ6igDaHPpPR1Sxb9zPXE0Tu5wWKIcmikHvAa4dbINEkW0mLH&#10;caHFnt5aqs/Vj1WQmuVxX45mI5/LXbf81rYqD6lSk6dxswIRaAz/4b/2u1bwAr9X4g2QxR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gW2djxAAAANoAAAAPAAAAAAAAAAAA&#10;AAAAAKECAABkcnMvZG93bnJldi54bWxQSwUGAAAAAAQABAD5AAAAkgMAAAAA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9A3C15" w:rsidP="009A3C15">
      <w:pPr>
        <w:pStyle w:val="ListParagraph"/>
        <w:spacing w:line="240" w:lineRule="auto"/>
      </w:pPr>
      <w:r>
        <w:t xml:space="preserve">                  </w:t>
      </w:r>
    </w:p>
    <w:p w:rsidR="009A3C15" w:rsidRDefault="009A3C15" w:rsidP="003956D6">
      <w:pPr>
        <w:tabs>
          <w:tab w:val="left" w:pos="1710"/>
        </w:tabs>
      </w:pPr>
    </w:p>
    <w:p w:rsidR="003956D6" w:rsidRDefault="003956D6" w:rsidP="003956D6">
      <w:pPr>
        <w:tabs>
          <w:tab w:val="left" w:pos="1710"/>
        </w:tabs>
      </w:pPr>
      <w:r>
        <w:t>Father’s Name:</w:t>
      </w:r>
      <w:r>
        <w:tab/>
      </w:r>
      <w:proofErr w:type="spellStart"/>
      <w:r>
        <w:t>Mr</w:t>
      </w:r>
      <w:proofErr w:type="spellEnd"/>
      <w:r w:rsidR="007528CC">
        <w:t xml:space="preserve"> </w:t>
      </w:r>
      <w:proofErr w:type="spellStart"/>
      <w:r w:rsidR="007528CC">
        <w:t>Ripudaman</w:t>
      </w:r>
      <w:proofErr w:type="spellEnd"/>
      <w:r w:rsidR="007528CC">
        <w:t xml:space="preserve"> </w:t>
      </w:r>
      <w:proofErr w:type="spellStart"/>
      <w:r w:rsidR="007528CC">
        <w:t>Kashyap</w:t>
      </w:r>
      <w:proofErr w:type="spellEnd"/>
      <w:r w:rsidR="002A6A26">
        <w:t xml:space="preserve"> </w:t>
      </w:r>
      <w:r>
        <w:tab/>
        <w:t>Marital Status:</w:t>
      </w:r>
      <w:r>
        <w:tab/>
        <w:t>S</w:t>
      </w:r>
      <w:r w:rsidR="002A6A26">
        <w:t>ingle</w:t>
      </w:r>
      <w:r w:rsidR="002A6A26">
        <w:br/>
      </w:r>
      <w:r w:rsidR="007528CC">
        <w:t>Birthday:</w:t>
      </w:r>
      <w:r w:rsidR="007528CC">
        <w:tab/>
        <w:t>August, 03</w:t>
      </w:r>
      <w:r w:rsidR="002A6A26">
        <w:t>, 1994</w:t>
      </w:r>
      <w:r>
        <w:tab/>
      </w:r>
      <w:r>
        <w:tab/>
        <w:t>Nationality:</w:t>
      </w:r>
      <w:r>
        <w:tab/>
        <w:t>Indian</w:t>
      </w:r>
      <w:r>
        <w:br/>
        <w:t>Gender:</w:t>
      </w:r>
      <w:r>
        <w:tab/>
      </w:r>
      <w:r w:rsidR="002A6A26">
        <w:t>fem</w:t>
      </w:r>
      <w:r>
        <w:t>ale</w:t>
      </w:r>
      <w:r w:rsidR="002A6A26">
        <w:t xml:space="preserve"> </w:t>
      </w:r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2A6A26" w:rsidRDefault="007528CC" w:rsidP="00B772D2">
      <w:pPr>
        <w:spacing w:line="240" w:lineRule="auto"/>
      </w:pPr>
      <w:r>
        <w:t xml:space="preserve">I, </w:t>
      </w:r>
      <w:proofErr w:type="spellStart"/>
      <w:r>
        <w:t>Diksha</w:t>
      </w:r>
      <w:proofErr w:type="spellEnd"/>
      <w:r>
        <w:t xml:space="preserve"> </w:t>
      </w:r>
      <w:proofErr w:type="spellStart"/>
      <w:r>
        <w:t>Kashyap</w:t>
      </w:r>
      <w:proofErr w:type="spellEnd"/>
      <w:r w:rsidR="003956D6" w:rsidRPr="003956D6">
        <w:t>, hereby declare that the information contained herein is true and correct to the best of my knowledge and belief.</w:t>
      </w:r>
    </w:p>
    <w:p w:rsidR="002A6A26" w:rsidRDefault="002A6A26" w:rsidP="00B772D2">
      <w:pPr>
        <w:spacing w:line="240" w:lineRule="auto"/>
      </w:pPr>
      <w:r>
        <w:t>Date:-</w:t>
      </w:r>
    </w:p>
    <w:p w:rsidR="002A6A26" w:rsidRPr="006A4275" w:rsidRDefault="002A6A26" w:rsidP="00B772D2">
      <w:pPr>
        <w:spacing w:line="240" w:lineRule="auto"/>
      </w:pPr>
      <w:r>
        <w:t>Place:-</w:t>
      </w:r>
    </w:p>
    <w:sectPr w:rsidR="002A6A26" w:rsidRPr="006A4275" w:rsidSect="004A7D3E">
      <w:type w:val="continuous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6580" w:rsidRDefault="00386580" w:rsidP="00815584">
      <w:pPr>
        <w:spacing w:after="0" w:line="240" w:lineRule="auto"/>
      </w:pPr>
      <w:r>
        <w:separator/>
      </w:r>
    </w:p>
  </w:endnote>
  <w:endnote w:type="continuationSeparator" w:id="0">
    <w:p w:rsidR="00386580" w:rsidRDefault="00386580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6580" w:rsidRDefault="00386580" w:rsidP="00815584">
      <w:pPr>
        <w:spacing w:after="0" w:line="240" w:lineRule="auto"/>
      </w:pPr>
      <w:r>
        <w:separator/>
      </w:r>
    </w:p>
  </w:footnote>
  <w:footnote w:type="continuationSeparator" w:id="0">
    <w:p w:rsidR="00386580" w:rsidRDefault="00386580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4.85pt;height:14.8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3A6DD2"/>
    <w:multiLevelType w:val="hybridMultilevel"/>
    <w:tmpl w:val="14BA7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2">
    <w:nsid w:val="08170408"/>
    <w:multiLevelType w:val="hybridMultilevel"/>
    <w:tmpl w:val="DBE69174"/>
    <w:lvl w:ilvl="0" w:tplc="04090003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4" w:hanging="360"/>
      </w:pPr>
      <w:rPr>
        <w:rFonts w:ascii="Wingdings" w:hAnsi="Wingdings" w:hint="default"/>
      </w:rPr>
    </w:lvl>
  </w:abstractNum>
  <w:abstractNum w:abstractNumId="3">
    <w:nsid w:val="08432C4F"/>
    <w:multiLevelType w:val="hybridMultilevel"/>
    <w:tmpl w:val="2496F57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8E551D"/>
    <w:multiLevelType w:val="hybridMultilevel"/>
    <w:tmpl w:val="F4C489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48078F"/>
    <w:multiLevelType w:val="hybridMultilevel"/>
    <w:tmpl w:val="4F20D24C"/>
    <w:lvl w:ilvl="0" w:tplc="0409000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58" w:hanging="360"/>
      </w:pPr>
      <w:rPr>
        <w:rFonts w:ascii="Wingdings" w:hAnsi="Wingdings" w:hint="default"/>
      </w:rPr>
    </w:lvl>
  </w:abstractNum>
  <w:abstractNum w:abstractNumId="6">
    <w:nsid w:val="10705141"/>
    <w:multiLevelType w:val="hybridMultilevel"/>
    <w:tmpl w:val="08482FB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">
    <w:nsid w:val="12811138"/>
    <w:multiLevelType w:val="hybridMultilevel"/>
    <w:tmpl w:val="2662C548"/>
    <w:lvl w:ilvl="0" w:tplc="04090003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4" w:hanging="360"/>
      </w:pPr>
      <w:rPr>
        <w:rFonts w:ascii="Wingdings" w:hAnsi="Wingdings" w:hint="default"/>
      </w:rPr>
    </w:lvl>
  </w:abstractNum>
  <w:abstractNum w:abstractNumId="8">
    <w:nsid w:val="14D73B52"/>
    <w:multiLevelType w:val="hybridMultilevel"/>
    <w:tmpl w:val="6472D5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5190826"/>
    <w:multiLevelType w:val="hybridMultilevel"/>
    <w:tmpl w:val="8350054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>
    <w:nsid w:val="155A4E10"/>
    <w:multiLevelType w:val="hybridMultilevel"/>
    <w:tmpl w:val="2814F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8819E5"/>
    <w:multiLevelType w:val="hybridMultilevel"/>
    <w:tmpl w:val="CAE2D0B0"/>
    <w:lvl w:ilvl="0" w:tplc="04090001">
      <w:start w:val="1"/>
      <w:numFmt w:val="bullet"/>
      <w:lvlText w:val=""/>
      <w:lvlJc w:val="left"/>
      <w:pPr>
        <w:ind w:left="91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3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5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7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9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1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3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5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74" w:hanging="360"/>
      </w:pPr>
      <w:rPr>
        <w:rFonts w:ascii="Wingdings" w:hAnsi="Wingdings" w:hint="default"/>
      </w:rPr>
    </w:lvl>
  </w:abstractNum>
  <w:abstractNum w:abstractNumId="13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>
    <w:nsid w:val="2C3F1A09"/>
    <w:multiLevelType w:val="hybridMultilevel"/>
    <w:tmpl w:val="0E1A73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1CB7A58"/>
    <w:multiLevelType w:val="hybridMultilevel"/>
    <w:tmpl w:val="CAB416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333F3801"/>
    <w:multiLevelType w:val="hybridMultilevel"/>
    <w:tmpl w:val="63B6A6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AC150A0"/>
    <w:multiLevelType w:val="hybridMultilevel"/>
    <w:tmpl w:val="94BEC070"/>
    <w:lvl w:ilvl="0" w:tplc="04090001">
      <w:start w:val="1"/>
      <w:numFmt w:val="bullet"/>
      <w:lvlText w:val=""/>
      <w:lvlJc w:val="left"/>
      <w:pPr>
        <w:ind w:left="15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3" w:hanging="360"/>
      </w:pPr>
      <w:rPr>
        <w:rFonts w:ascii="Wingdings" w:hAnsi="Wingdings" w:hint="default"/>
      </w:rPr>
    </w:lvl>
  </w:abstractNum>
  <w:abstractNum w:abstractNumId="19">
    <w:nsid w:val="3C694A0F"/>
    <w:multiLevelType w:val="hybridMultilevel"/>
    <w:tmpl w:val="A9B2A4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3E9B1261"/>
    <w:multiLevelType w:val="hybridMultilevel"/>
    <w:tmpl w:val="B1128794"/>
    <w:lvl w:ilvl="0" w:tplc="40090001">
      <w:start w:val="1"/>
      <w:numFmt w:val="bullet"/>
      <w:lvlText w:val=""/>
      <w:lvlJc w:val="left"/>
      <w:pPr>
        <w:ind w:left="222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94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6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8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10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2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54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6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83" w:hanging="360"/>
      </w:pPr>
      <w:rPr>
        <w:rFonts w:ascii="Wingdings" w:hAnsi="Wingdings" w:hint="default"/>
      </w:rPr>
    </w:lvl>
  </w:abstractNum>
  <w:abstractNum w:abstractNumId="21">
    <w:nsid w:val="43D80857"/>
    <w:multiLevelType w:val="hybridMultilevel"/>
    <w:tmpl w:val="2020ED6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2">
    <w:nsid w:val="47E264E5"/>
    <w:multiLevelType w:val="hybridMultilevel"/>
    <w:tmpl w:val="5F8A9980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23">
    <w:nsid w:val="488D071B"/>
    <w:multiLevelType w:val="hybridMultilevel"/>
    <w:tmpl w:val="463CC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DCF3910"/>
    <w:multiLevelType w:val="hybridMultilevel"/>
    <w:tmpl w:val="C81EA25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>
    <w:nsid w:val="4E9C78FD"/>
    <w:multiLevelType w:val="hybridMultilevel"/>
    <w:tmpl w:val="A38224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1B1416E"/>
    <w:multiLevelType w:val="hybridMultilevel"/>
    <w:tmpl w:val="A81E2136"/>
    <w:lvl w:ilvl="0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28">
    <w:nsid w:val="5659673A"/>
    <w:multiLevelType w:val="hybridMultilevel"/>
    <w:tmpl w:val="DCA8A944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9">
    <w:nsid w:val="7A6B2690"/>
    <w:multiLevelType w:val="hybridMultilevel"/>
    <w:tmpl w:val="5C5CB2AC"/>
    <w:lvl w:ilvl="0" w:tplc="04090001">
      <w:start w:val="1"/>
      <w:numFmt w:val="bullet"/>
      <w:lvlText w:val=""/>
      <w:lvlJc w:val="left"/>
      <w:pPr>
        <w:ind w:left="12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5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15"/>
  </w:num>
  <w:num w:numId="4">
    <w:abstractNumId w:val="13"/>
  </w:num>
  <w:num w:numId="5">
    <w:abstractNumId w:val="24"/>
  </w:num>
  <w:num w:numId="6">
    <w:abstractNumId w:val="3"/>
  </w:num>
  <w:num w:numId="7">
    <w:abstractNumId w:val="12"/>
  </w:num>
  <w:num w:numId="8">
    <w:abstractNumId w:val="8"/>
  </w:num>
  <w:num w:numId="9">
    <w:abstractNumId w:val="23"/>
  </w:num>
  <w:num w:numId="10">
    <w:abstractNumId w:val="5"/>
  </w:num>
  <w:num w:numId="11">
    <w:abstractNumId w:val="27"/>
  </w:num>
  <w:num w:numId="12">
    <w:abstractNumId w:val="10"/>
  </w:num>
  <w:num w:numId="13">
    <w:abstractNumId w:val="18"/>
  </w:num>
  <w:num w:numId="14">
    <w:abstractNumId w:val="6"/>
  </w:num>
  <w:num w:numId="15">
    <w:abstractNumId w:val="21"/>
  </w:num>
  <w:num w:numId="16">
    <w:abstractNumId w:val="9"/>
  </w:num>
  <w:num w:numId="17">
    <w:abstractNumId w:val="25"/>
  </w:num>
  <w:num w:numId="18">
    <w:abstractNumId w:val="29"/>
  </w:num>
  <w:num w:numId="19">
    <w:abstractNumId w:val="28"/>
  </w:num>
  <w:num w:numId="20">
    <w:abstractNumId w:val="1"/>
  </w:num>
  <w:num w:numId="21">
    <w:abstractNumId w:val="19"/>
  </w:num>
  <w:num w:numId="22">
    <w:abstractNumId w:val="16"/>
  </w:num>
  <w:num w:numId="23">
    <w:abstractNumId w:val="22"/>
  </w:num>
  <w:num w:numId="24">
    <w:abstractNumId w:val="20"/>
  </w:num>
  <w:num w:numId="25">
    <w:abstractNumId w:val="26"/>
  </w:num>
  <w:num w:numId="26">
    <w:abstractNumId w:val="14"/>
  </w:num>
  <w:num w:numId="27">
    <w:abstractNumId w:val="4"/>
  </w:num>
  <w:num w:numId="28">
    <w:abstractNumId w:val="17"/>
  </w:num>
  <w:num w:numId="29">
    <w:abstractNumId w:val="2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543B7"/>
    <w:rsid w:val="000E0EF5"/>
    <w:rsid w:val="00122DCD"/>
    <w:rsid w:val="001341A6"/>
    <w:rsid w:val="00191840"/>
    <w:rsid w:val="001951D1"/>
    <w:rsid w:val="001976E2"/>
    <w:rsid w:val="001A2163"/>
    <w:rsid w:val="001B2BC7"/>
    <w:rsid w:val="001C2D10"/>
    <w:rsid w:val="001F2CB0"/>
    <w:rsid w:val="002A6A26"/>
    <w:rsid w:val="002B130B"/>
    <w:rsid w:val="00307315"/>
    <w:rsid w:val="0032256D"/>
    <w:rsid w:val="003607FE"/>
    <w:rsid w:val="00385D96"/>
    <w:rsid w:val="00386580"/>
    <w:rsid w:val="003956D6"/>
    <w:rsid w:val="00405D35"/>
    <w:rsid w:val="00491171"/>
    <w:rsid w:val="00497F7D"/>
    <w:rsid w:val="004A7D3E"/>
    <w:rsid w:val="0050558C"/>
    <w:rsid w:val="00517F9F"/>
    <w:rsid w:val="005254BF"/>
    <w:rsid w:val="00552482"/>
    <w:rsid w:val="00581776"/>
    <w:rsid w:val="005C7B02"/>
    <w:rsid w:val="005E306F"/>
    <w:rsid w:val="005E3E69"/>
    <w:rsid w:val="005E60F1"/>
    <w:rsid w:val="00627906"/>
    <w:rsid w:val="006377F5"/>
    <w:rsid w:val="00683673"/>
    <w:rsid w:val="00695B35"/>
    <w:rsid w:val="006A4275"/>
    <w:rsid w:val="006F7B1E"/>
    <w:rsid w:val="00712F6E"/>
    <w:rsid w:val="007528CC"/>
    <w:rsid w:val="00796FF7"/>
    <w:rsid w:val="007C127B"/>
    <w:rsid w:val="007D5DBA"/>
    <w:rsid w:val="007F0B78"/>
    <w:rsid w:val="00815584"/>
    <w:rsid w:val="008339A2"/>
    <w:rsid w:val="008B6B65"/>
    <w:rsid w:val="008F4706"/>
    <w:rsid w:val="009622B5"/>
    <w:rsid w:val="009A3C15"/>
    <w:rsid w:val="009A6B49"/>
    <w:rsid w:val="009C2AA3"/>
    <w:rsid w:val="009D61EA"/>
    <w:rsid w:val="00A14E05"/>
    <w:rsid w:val="00A525F3"/>
    <w:rsid w:val="00A82F8F"/>
    <w:rsid w:val="00A97B41"/>
    <w:rsid w:val="00AA793D"/>
    <w:rsid w:val="00AE391F"/>
    <w:rsid w:val="00AF0B55"/>
    <w:rsid w:val="00AF2E8E"/>
    <w:rsid w:val="00B4541D"/>
    <w:rsid w:val="00B50604"/>
    <w:rsid w:val="00B53E83"/>
    <w:rsid w:val="00B64FFE"/>
    <w:rsid w:val="00B772D2"/>
    <w:rsid w:val="00BC7ACB"/>
    <w:rsid w:val="00BF7D5E"/>
    <w:rsid w:val="00C14087"/>
    <w:rsid w:val="00C50FB2"/>
    <w:rsid w:val="00C762BC"/>
    <w:rsid w:val="00CC314C"/>
    <w:rsid w:val="00D1779A"/>
    <w:rsid w:val="00E4658D"/>
    <w:rsid w:val="00E94524"/>
    <w:rsid w:val="00E960E9"/>
    <w:rsid w:val="00EB741C"/>
    <w:rsid w:val="00EE12C0"/>
    <w:rsid w:val="00F21D23"/>
    <w:rsid w:val="00F35DD4"/>
    <w:rsid w:val="00F617F9"/>
    <w:rsid w:val="00F808C8"/>
    <w:rsid w:val="00F85EAB"/>
    <w:rsid w:val="00F942DE"/>
    <w:rsid w:val="00FC7C2A"/>
    <w:rsid w:val="00FD36FA"/>
    <w:rsid w:val="00FE2D3E"/>
    <w:rsid w:val="00FE666B"/>
    <w:rsid w:val="00FF29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40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2A6A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A2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40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2A6A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A2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80.png"/><Relationship Id="rId20" Type="http://schemas.openxmlformats.org/officeDocument/2006/relationships/image" Target="media/image13.png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image" Target="media/image21.png"/><Relationship Id="rId10" Type="http://schemas.openxmlformats.org/officeDocument/2006/relationships/image" Target="media/image4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110.png"/><Relationship Id="rId22" Type="http://schemas.openxmlformats.org/officeDocument/2006/relationships/image" Target="media/image15.png"/><Relationship Id="rId27" Type="http://schemas.openxmlformats.org/officeDocument/2006/relationships/image" Target="media/image18.png"/><Relationship Id="rId30" Type="http://schemas.openxmlformats.org/officeDocument/2006/relationships/image" Target="media/image2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2-16T17:59:00Z</dcterms:created>
  <dcterms:modified xsi:type="dcterms:W3CDTF">2020-03-07T16:21:00Z</dcterms:modified>
</cp:coreProperties>
</file>